
<file path=[Content_Types].xml><?xml version="1.0" encoding="utf-8"?>
<Types xmlns="http://schemas.openxmlformats.org/package/2006/content-types">
  <Default Extension="xml" ContentType="application/xml"/>
  <Default Extension="docx" ContentType="application/vnd.openxmlformats-officedocument.wordprocessingml.document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31E3BC" w14:textId="77777777" w:rsidR="00A46470" w:rsidRPr="008D6762" w:rsidRDefault="00FA1B5F" w:rsidP="009549F7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8D6762">
        <w:rPr>
          <w:rFonts w:ascii="Arial" w:hAnsi="Arial" w:cs="Arial"/>
          <w:b/>
          <w:sz w:val="28"/>
          <w:szCs w:val="28"/>
        </w:rPr>
        <w:t>Supplementary material</w:t>
      </w:r>
    </w:p>
    <w:p w14:paraId="017CC04F" w14:textId="5DE8246D" w:rsidR="0091054A" w:rsidRPr="008D6762" w:rsidRDefault="007B28CA" w:rsidP="0091054A">
      <w:pPr>
        <w:spacing w:line="360" w:lineRule="auto"/>
        <w:jc w:val="both"/>
        <w:outlineLvl w:val="0"/>
        <w:rPr>
          <w:rFonts w:ascii="Arial" w:hAnsi="Arial" w:cs="Arial"/>
        </w:rPr>
      </w:pPr>
      <w:r w:rsidRPr="008D6762">
        <w:rPr>
          <w:rFonts w:ascii="Arial" w:hAnsi="Arial" w:cs="Arial"/>
          <w:b/>
        </w:rPr>
        <w:t>Fig</w:t>
      </w:r>
      <w:r w:rsidR="00EB64E9">
        <w:rPr>
          <w:rFonts w:ascii="Arial" w:hAnsi="Arial" w:cs="Arial"/>
          <w:b/>
        </w:rPr>
        <w:t xml:space="preserve"> A</w:t>
      </w:r>
      <w:r w:rsidR="0091054A" w:rsidRPr="008D6762">
        <w:rPr>
          <w:rFonts w:ascii="Arial" w:hAnsi="Arial" w:cs="Arial"/>
          <w:b/>
        </w:rPr>
        <w:t>.</w:t>
      </w:r>
      <w:r w:rsidR="0091054A" w:rsidRPr="008D6762">
        <w:rPr>
          <w:rFonts w:ascii="Arial" w:hAnsi="Arial" w:cs="Arial"/>
        </w:rPr>
        <w:t xml:space="preserve"> Pinostrobin chalcone and </w:t>
      </w:r>
      <w:r w:rsidR="0091054A" w:rsidRPr="008D6762">
        <w:rPr>
          <w:rFonts w:ascii="Arial" w:hAnsi="Arial" w:cs="Arial"/>
          <w:noProof/>
        </w:rPr>
        <w:t>pinocembrin</w:t>
      </w:r>
      <w:r w:rsidR="0091054A" w:rsidRPr="008D6762">
        <w:rPr>
          <w:rFonts w:ascii="Arial" w:hAnsi="Arial" w:cs="Arial"/>
        </w:rPr>
        <w:t xml:space="preserve"> </w:t>
      </w:r>
      <w:r w:rsidR="00215A01" w:rsidRPr="008D6762">
        <w:rPr>
          <w:rFonts w:ascii="Arial" w:hAnsi="Arial" w:cs="Arial"/>
        </w:rPr>
        <w:t xml:space="preserve">GC-MS </w:t>
      </w:r>
      <w:r w:rsidR="00F337BB" w:rsidRPr="008D6762">
        <w:rPr>
          <w:rFonts w:ascii="Arial" w:hAnsi="Arial" w:cs="Arial"/>
        </w:rPr>
        <w:t xml:space="preserve">mass spectra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5"/>
        <w:gridCol w:w="4145"/>
      </w:tblGrid>
      <w:tr w:rsidR="0091054A" w:rsidRPr="008D6762" w14:paraId="6FFFF199" w14:textId="77777777" w:rsidTr="00A761FA">
        <w:tc>
          <w:tcPr>
            <w:tcW w:w="4148" w:type="dxa"/>
          </w:tcPr>
          <w:p w14:paraId="29EA4F0C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t>Pinostrobin chalcone</w:t>
            </w:r>
          </w:p>
        </w:tc>
        <w:tc>
          <w:tcPr>
            <w:tcW w:w="4148" w:type="dxa"/>
          </w:tcPr>
          <w:p w14:paraId="1CE7499E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</w:p>
        </w:tc>
      </w:tr>
      <w:tr w:rsidR="0091054A" w:rsidRPr="008D6762" w14:paraId="2D8F1084" w14:textId="77777777" w:rsidTr="00A761FA">
        <w:tc>
          <w:tcPr>
            <w:tcW w:w="4148" w:type="dxa"/>
          </w:tcPr>
          <w:p w14:paraId="48E46FCF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50CFE5EE" wp14:editId="52B4B3BA">
                  <wp:extent cx="2536685" cy="1176793"/>
                  <wp:effectExtent l="0" t="0" r="0" b="444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4045" cy="1203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7EA225BF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795FCAD2" wp14:editId="6AF4DBD6">
                  <wp:extent cx="2535661" cy="1208599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5444" cy="12275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54A" w:rsidRPr="008D6762" w14:paraId="18A40A21" w14:textId="77777777" w:rsidTr="00A761FA">
        <w:tc>
          <w:tcPr>
            <w:tcW w:w="4148" w:type="dxa"/>
          </w:tcPr>
          <w:p w14:paraId="647962CE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</w:rPr>
              <w:t>pinocembrin</w:t>
            </w:r>
          </w:p>
        </w:tc>
        <w:tc>
          <w:tcPr>
            <w:tcW w:w="4148" w:type="dxa"/>
          </w:tcPr>
          <w:p w14:paraId="1FD06449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</w:p>
        </w:tc>
      </w:tr>
      <w:tr w:rsidR="0091054A" w:rsidRPr="008D6762" w14:paraId="64711CA6" w14:textId="77777777" w:rsidTr="00A761FA">
        <w:tc>
          <w:tcPr>
            <w:tcW w:w="4148" w:type="dxa"/>
          </w:tcPr>
          <w:p w14:paraId="68256402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4EA2A331" wp14:editId="505B71C8">
                  <wp:extent cx="2536190" cy="1267460"/>
                  <wp:effectExtent l="0" t="0" r="0" b="889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1574" cy="1275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7D7AA0A0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5F28DD78" wp14:editId="3DC5404D">
                  <wp:extent cx="2385392" cy="1267301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9848" cy="1285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7D51AD" w14:textId="77777777" w:rsidR="0091054A" w:rsidRPr="008D6762" w:rsidRDefault="0091054A" w:rsidP="0091054A">
      <w:pPr>
        <w:spacing w:line="360" w:lineRule="auto"/>
        <w:jc w:val="both"/>
        <w:rPr>
          <w:rFonts w:ascii="Arial" w:hAnsi="Arial" w:cs="Arial"/>
        </w:rPr>
      </w:pPr>
    </w:p>
    <w:p w14:paraId="14B33DBB" w14:textId="5329C8BB" w:rsidR="0091054A" w:rsidRPr="008D6762" w:rsidRDefault="007B28CA" w:rsidP="0091054A">
      <w:pPr>
        <w:spacing w:line="360" w:lineRule="auto"/>
        <w:jc w:val="both"/>
        <w:outlineLvl w:val="0"/>
        <w:rPr>
          <w:rFonts w:ascii="Arial" w:hAnsi="Arial" w:cs="Arial"/>
        </w:rPr>
      </w:pPr>
      <w:r w:rsidRPr="008D6762">
        <w:rPr>
          <w:rFonts w:ascii="Arial" w:hAnsi="Arial" w:cs="Arial"/>
          <w:b/>
        </w:rPr>
        <w:t>Fig</w:t>
      </w:r>
      <w:r w:rsidR="00EB64E9">
        <w:rPr>
          <w:rFonts w:ascii="Arial" w:hAnsi="Arial" w:cs="Arial"/>
          <w:b/>
        </w:rPr>
        <w:t xml:space="preserve"> B</w:t>
      </w:r>
      <w:r w:rsidR="0091054A" w:rsidRPr="008D6762">
        <w:rPr>
          <w:rFonts w:ascii="Arial" w:hAnsi="Arial" w:cs="Arial"/>
          <w:b/>
        </w:rPr>
        <w:t>.</w:t>
      </w:r>
      <w:r w:rsidR="0091054A" w:rsidRPr="008D6762">
        <w:rPr>
          <w:rFonts w:ascii="Arial" w:hAnsi="Arial" w:cs="Arial"/>
        </w:rPr>
        <w:t xml:space="preserve"> </w:t>
      </w:r>
      <w:r w:rsidR="0091054A" w:rsidRPr="008D6762">
        <w:rPr>
          <w:rFonts w:ascii="Arial" w:hAnsi="Arial" w:cs="Arial"/>
          <w:noProof/>
        </w:rPr>
        <w:t>Eudesmic</w:t>
      </w:r>
      <w:r w:rsidR="0091054A" w:rsidRPr="008D6762">
        <w:rPr>
          <w:rFonts w:ascii="Arial" w:hAnsi="Arial" w:cs="Arial"/>
        </w:rPr>
        <w:t xml:space="preserve"> acid, </w:t>
      </w:r>
      <w:r w:rsidR="00AB43CE" w:rsidRPr="008D6762">
        <w:rPr>
          <w:rFonts w:ascii="Arial" w:hAnsi="Arial" w:cs="Arial"/>
          <w:noProof/>
        </w:rPr>
        <w:t>azulenone derivative</w:t>
      </w:r>
      <w:r w:rsidR="00F337BB" w:rsidRPr="008D6762">
        <w:rPr>
          <w:rFonts w:ascii="Arial" w:hAnsi="Arial" w:cs="Arial"/>
          <w:noProof/>
        </w:rPr>
        <w:t>, o-Orsellinaldehyde and (+)-episesamin</w:t>
      </w:r>
      <w:r w:rsidR="00AB43CE" w:rsidRPr="008D6762">
        <w:rPr>
          <w:rFonts w:ascii="Arial" w:hAnsi="Arial" w:cs="Arial"/>
          <w:noProof/>
        </w:rPr>
        <w:t xml:space="preserve"> </w:t>
      </w:r>
      <w:r w:rsidR="007D1110" w:rsidRPr="008D6762">
        <w:rPr>
          <w:rFonts w:ascii="Arial" w:hAnsi="Arial" w:cs="Arial"/>
          <w:noProof/>
        </w:rPr>
        <w:t xml:space="preserve">GC-MS </w:t>
      </w:r>
      <w:r w:rsidR="00AB43CE" w:rsidRPr="008D6762">
        <w:rPr>
          <w:rFonts w:ascii="Arial" w:hAnsi="Arial" w:cs="Arial"/>
          <w:noProof/>
        </w:rPr>
        <w:t>mass</w:t>
      </w:r>
      <w:r w:rsidR="00241E10" w:rsidRPr="008D6762">
        <w:rPr>
          <w:rFonts w:ascii="Arial" w:hAnsi="Arial" w:cs="Arial"/>
          <w:noProof/>
        </w:rPr>
        <w:t xml:space="preserve"> spectra</w:t>
      </w:r>
    </w:p>
    <w:tbl>
      <w:tblPr>
        <w:tblStyle w:val="a3"/>
        <w:tblW w:w="8460" w:type="dxa"/>
        <w:tblLayout w:type="fixed"/>
        <w:tblLook w:val="04A0" w:firstRow="1" w:lastRow="0" w:firstColumn="1" w:lastColumn="0" w:noHBand="0" w:noVBand="1"/>
      </w:tblPr>
      <w:tblGrid>
        <w:gridCol w:w="4484"/>
        <w:gridCol w:w="41"/>
        <w:gridCol w:w="3935"/>
      </w:tblGrid>
      <w:tr w:rsidR="0091054A" w:rsidRPr="008D6762" w14:paraId="5210B935" w14:textId="77777777" w:rsidTr="00241E10">
        <w:tc>
          <w:tcPr>
            <w:tcW w:w="4525" w:type="dxa"/>
            <w:gridSpan w:val="2"/>
          </w:tcPr>
          <w:p w14:paraId="3B53E748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  <w:noProof/>
              </w:rPr>
              <w:t>Eudesmic</w:t>
            </w:r>
            <w:r w:rsidRPr="008D6762">
              <w:rPr>
                <w:rFonts w:ascii="Arial" w:hAnsi="Arial" w:cs="Arial"/>
              </w:rPr>
              <w:t xml:space="preserve"> acid</w:t>
            </w:r>
          </w:p>
        </w:tc>
        <w:tc>
          <w:tcPr>
            <w:tcW w:w="3935" w:type="dxa"/>
          </w:tcPr>
          <w:p w14:paraId="1CDC7F6A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91054A" w:rsidRPr="008D6762" w14:paraId="529EA921" w14:textId="77777777" w:rsidTr="00241E10">
        <w:tc>
          <w:tcPr>
            <w:tcW w:w="4525" w:type="dxa"/>
            <w:gridSpan w:val="2"/>
          </w:tcPr>
          <w:p w14:paraId="669E0CD4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0232C77B" wp14:editId="711B770C">
                  <wp:extent cx="2385391" cy="949432"/>
                  <wp:effectExtent l="0" t="0" r="0" b="317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9242" cy="954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585F1467" w14:textId="77777777" w:rsidR="0091054A" w:rsidRPr="008D6762" w:rsidRDefault="0091054A" w:rsidP="00A761FA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45B2FE7F" wp14:editId="7EDA37B5">
                  <wp:extent cx="2305879" cy="1083885"/>
                  <wp:effectExtent l="0" t="0" r="0" b="254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5709" cy="1093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1E10" w:rsidRPr="008D6762" w14:paraId="6889B53C" w14:textId="77777777" w:rsidTr="00241E10">
        <w:tc>
          <w:tcPr>
            <w:tcW w:w="4484" w:type="dxa"/>
          </w:tcPr>
          <w:p w14:paraId="5F736103" w14:textId="77777777" w:rsidR="00241E10" w:rsidRPr="008D6762" w:rsidRDefault="00241E10" w:rsidP="00A761F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D6762">
              <w:rPr>
                <w:rFonts w:ascii="Arial" w:hAnsi="Arial" w:cs="Arial"/>
                <w:lang w:val="en-US"/>
              </w:rPr>
              <w:t>3,8-Dimethyl-4-(1-methylethylidene)-2,4,6,7,8,8a-hexahydro-5(1H)-azulenone</w:t>
            </w:r>
          </w:p>
        </w:tc>
        <w:tc>
          <w:tcPr>
            <w:tcW w:w="3976" w:type="dxa"/>
            <w:gridSpan w:val="2"/>
          </w:tcPr>
          <w:p w14:paraId="685D90D2" w14:textId="77777777" w:rsidR="00241E10" w:rsidRPr="008D6762" w:rsidRDefault="00241E10" w:rsidP="00A761F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241E10" w:rsidRPr="008D6762" w14:paraId="5DBE11F3" w14:textId="77777777" w:rsidTr="00241E10">
        <w:tc>
          <w:tcPr>
            <w:tcW w:w="4484" w:type="dxa"/>
          </w:tcPr>
          <w:p w14:paraId="05FA9CB0" w14:textId="77777777" w:rsidR="00241E10" w:rsidRPr="008D6762" w:rsidRDefault="00241E10" w:rsidP="00A761F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5FC379CE" wp14:editId="6924CE91">
                  <wp:extent cx="2555588" cy="10336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5851" cy="1049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gridSpan w:val="2"/>
          </w:tcPr>
          <w:p w14:paraId="7A59AFE6" w14:textId="77777777" w:rsidR="00241E10" w:rsidRPr="008D6762" w:rsidRDefault="00241E10" w:rsidP="00A761F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44157EBF" wp14:editId="07AC38B6">
                  <wp:extent cx="2345634" cy="1102572"/>
                  <wp:effectExtent l="0" t="0" r="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3970" cy="1106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0800" w:rsidRPr="008D6762" w14:paraId="615E05F2" w14:textId="77777777" w:rsidTr="00241E10">
        <w:tc>
          <w:tcPr>
            <w:tcW w:w="4484" w:type="dxa"/>
          </w:tcPr>
          <w:p w14:paraId="26782587" w14:textId="1EC199E3" w:rsidR="00990800" w:rsidRPr="008D6762" w:rsidRDefault="00990800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val="en-US" w:eastAsia="el-GR"/>
              </w:rPr>
              <w:t>o-Orsellinaldehyde</w:t>
            </w:r>
          </w:p>
        </w:tc>
        <w:tc>
          <w:tcPr>
            <w:tcW w:w="3976" w:type="dxa"/>
            <w:gridSpan w:val="2"/>
          </w:tcPr>
          <w:p w14:paraId="6A4482E2" w14:textId="77777777" w:rsidR="00990800" w:rsidRPr="008D6762" w:rsidRDefault="00990800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</w:p>
        </w:tc>
      </w:tr>
      <w:tr w:rsidR="00990800" w:rsidRPr="008D6762" w14:paraId="2477B524" w14:textId="77777777" w:rsidTr="00241E10">
        <w:tc>
          <w:tcPr>
            <w:tcW w:w="4484" w:type="dxa"/>
          </w:tcPr>
          <w:p w14:paraId="4841E372" w14:textId="143E2E26" w:rsidR="00990800" w:rsidRPr="008D6762" w:rsidRDefault="00990800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lastRenderedPageBreak/>
              <w:drawing>
                <wp:inline distT="0" distB="0" distL="0" distR="0" wp14:anchorId="6F5F28FB" wp14:editId="02766CF2">
                  <wp:extent cx="2705100" cy="1066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gridSpan w:val="2"/>
          </w:tcPr>
          <w:p w14:paraId="22BF6AFA" w14:textId="65112F6A" w:rsidR="00990800" w:rsidRPr="008D6762" w:rsidRDefault="00990800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5F54D87D" wp14:editId="55020B3A">
                  <wp:extent cx="2705100" cy="1333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6FB9" w:rsidRPr="008D6762" w14:paraId="007B3C9A" w14:textId="77777777" w:rsidTr="00241E10">
        <w:tc>
          <w:tcPr>
            <w:tcW w:w="4484" w:type="dxa"/>
          </w:tcPr>
          <w:p w14:paraId="1F3C3BFC" w14:textId="078874BD" w:rsidR="004C6FB9" w:rsidRPr="008D6762" w:rsidRDefault="004C6FB9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val="en-US" w:eastAsia="el-GR"/>
              </w:rPr>
            </w:pPr>
            <w:r w:rsidRPr="008D6762">
              <w:rPr>
                <w:rFonts w:ascii="Arial" w:hAnsi="Arial" w:cs="Arial"/>
                <w:noProof/>
                <w:lang w:val="en-US" w:eastAsia="el-GR"/>
              </w:rPr>
              <w:t>(+)-Episesamin</w:t>
            </w:r>
          </w:p>
        </w:tc>
        <w:tc>
          <w:tcPr>
            <w:tcW w:w="3976" w:type="dxa"/>
            <w:gridSpan w:val="2"/>
          </w:tcPr>
          <w:p w14:paraId="64D5FDEC" w14:textId="77777777" w:rsidR="004C6FB9" w:rsidRPr="008D6762" w:rsidRDefault="004C6FB9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</w:p>
        </w:tc>
      </w:tr>
      <w:tr w:rsidR="004C6FB9" w:rsidRPr="008D6762" w14:paraId="27C29722" w14:textId="77777777" w:rsidTr="00241E10">
        <w:tc>
          <w:tcPr>
            <w:tcW w:w="4484" w:type="dxa"/>
          </w:tcPr>
          <w:p w14:paraId="3F0FD535" w14:textId="6F0D6107" w:rsidR="004C6FB9" w:rsidRPr="008D6762" w:rsidRDefault="000D1B74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03DBBEAB" wp14:editId="763BCBFB">
                  <wp:extent cx="2705100" cy="10668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gridSpan w:val="2"/>
          </w:tcPr>
          <w:p w14:paraId="5D7334EF" w14:textId="7B8418AF" w:rsidR="004C6FB9" w:rsidRPr="008D6762" w:rsidRDefault="000D1B74" w:rsidP="00A761FA">
            <w:pPr>
              <w:spacing w:line="360" w:lineRule="auto"/>
              <w:jc w:val="both"/>
              <w:rPr>
                <w:rFonts w:ascii="Arial" w:hAnsi="Arial" w:cs="Arial"/>
                <w:noProof/>
                <w:lang w:eastAsia="el-GR"/>
              </w:rPr>
            </w:pPr>
            <w:r w:rsidRPr="008D6762">
              <w:rPr>
                <w:rFonts w:ascii="Arial" w:hAnsi="Arial" w:cs="Arial"/>
                <w:noProof/>
                <w:lang w:eastAsia="el-GR"/>
              </w:rPr>
              <w:drawing>
                <wp:inline distT="0" distB="0" distL="0" distR="0" wp14:anchorId="79E3B9AC" wp14:editId="45F24D16">
                  <wp:extent cx="2381250" cy="117157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5628F4" w14:textId="77777777" w:rsidR="0091054A" w:rsidRPr="008D6762" w:rsidRDefault="0091054A" w:rsidP="0091054A">
      <w:pPr>
        <w:spacing w:line="360" w:lineRule="auto"/>
        <w:jc w:val="both"/>
        <w:rPr>
          <w:rFonts w:ascii="Arial" w:hAnsi="Arial" w:cs="Arial"/>
          <w:b/>
        </w:rPr>
      </w:pPr>
    </w:p>
    <w:p w14:paraId="05261F25" w14:textId="5CB3B69D" w:rsidR="00177232" w:rsidRPr="008D6762" w:rsidRDefault="007B28CA" w:rsidP="00177232">
      <w:pPr>
        <w:spacing w:line="360" w:lineRule="auto"/>
        <w:jc w:val="both"/>
        <w:rPr>
          <w:rFonts w:ascii="Arial" w:hAnsi="Arial" w:cs="Arial"/>
        </w:rPr>
      </w:pPr>
      <w:r w:rsidRPr="008D6762">
        <w:rPr>
          <w:rFonts w:ascii="Arial" w:hAnsi="Arial" w:cs="Arial"/>
          <w:b/>
        </w:rPr>
        <w:t>Fig</w:t>
      </w:r>
      <w:r w:rsidR="002E7434">
        <w:rPr>
          <w:rFonts w:ascii="Arial" w:hAnsi="Arial" w:cs="Arial"/>
          <w:b/>
        </w:rPr>
        <w:t xml:space="preserve"> C</w:t>
      </w:r>
      <w:r w:rsidR="00177232" w:rsidRPr="008D6762">
        <w:rPr>
          <w:rFonts w:ascii="Arial" w:hAnsi="Arial" w:cs="Arial"/>
          <w:b/>
        </w:rPr>
        <w:t>.</w:t>
      </w:r>
      <w:r w:rsidR="00177232" w:rsidRPr="008D6762">
        <w:rPr>
          <w:rFonts w:ascii="Arial" w:hAnsi="Arial" w:cs="Arial"/>
        </w:rPr>
        <w:t xml:space="preserve"> HPLC-UV chromatogram of Nafplio propolis </w:t>
      </w:r>
      <w:r w:rsidR="00177232" w:rsidRPr="008D6762">
        <w:rPr>
          <w:rFonts w:ascii="Arial" w:hAnsi="Arial" w:cs="Arial"/>
          <w:noProof/>
        </w:rPr>
        <w:t>extract</w:t>
      </w:r>
      <w:r w:rsidR="00177232" w:rsidRPr="008D6762">
        <w:rPr>
          <w:rFonts w:ascii="Arial" w:hAnsi="Arial" w:cs="Arial"/>
        </w:rPr>
        <w:t xml:space="preserve"> at 335 nm.</w:t>
      </w:r>
    </w:p>
    <w:p w14:paraId="5059EF6A" w14:textId="6C7612ED" w:rsidR="00177232" w:rsidRPr="008D6762" w:rsidRDefault="00177232" w:rsidP="00177232">
      <w:pPr>
        <w:spacing w:line="360" w:lineRule="auto"/>
        <w:jc w:val="both"/>
        <w:outlineLvl w:val="0"/>
        <w:rPr>
          <w:rFonts w:ascii="Arial" w:hAnsi="Arial" w:cs="Arial"/>
          <w:b/>
        </w:rPr>
      </w:pPr>
      <w:bookmarkStart w:id="0" w:name="_MON_1405459554"/>
      <w:bookmarkStart w:id="1" w:name="_MON_1405459550"/>
      <w:bookmarkStart w:id="2" w:name="_MON_1405499636"/>
      <w:bookmarkEnd w:id="0"/>
      <w:bookmarkEnd w:id="1"/>
      <w:bookmarkEnd w:id="2"/>
      <w:r w:rsidRPr="008D6762">
        <w:rPr>
          <w:rFonts w:ascii="Arial" w:hAnsi="Arial" w:cs="Arial"/>
          <w:noProof/>
          <w:lang w:val="el-GR" w:eastAsia="el-GR"/>
        </w:rPr>
        <w:drawing>
          <wp:inline distT="0" distB="0" distL="0" distR="0" wp14:anchorId="25428CF3" wp14:editId="667332F0">
            <wp:extent cx="5194300" cy="3086100"/>
            <wp:effectExtent l="0" t="0" r="1270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4EE1A" w14:textId="1E5F4613" w:rsidR="00427781" w:rsidRPr="008D6762" w:rsidRDefault="007B28CA" w:rsidP="00427781">
      <w:pPr>
        <w:spacing w:line="360" w:lineRule="auto"/>
        <w:jc w:val="both"/>
        <w:outlineLvl w:val="0"/>
        <w:rPr>
          <w:rFonts w:ascii="Arial" w:hAnsi="Arial" w:cs="Arial"/>
        </w:rPr>
      </w:pPr>
      <w:r w:rsidRPr="008D6762">
        <w:rPr>
          <w:rFonts w:ascii="Arial" w:hAnsi="Arial" w:cs="Arial"/>
          <w:b/>
        </w:rPr>
        <w:t>Fig</w:t>
      </w:r>
      <w:r w:rsidR="002E7434">
        <w:rPr>
          <w:rFonts w:ascii="Arial" w:hAnsi="Arial" w:cs="Arial"/>
          <w:b/>
        </w:rPr>
        <w:t xml:space="preserve"> D</w:t>
      </w:r>
      <w:r w:rsidR="00427781" w:rsidRPr="008D6762">
        <w:rPr>
          <w:rFonts w:ascii="Arial" w:hAnsi="Arial" w:cs="Arial"/>
          <w:b/>
        </w:rPr>
        <w:t>.</w:t>
      </w:r>
      <w:r w:rsidR="00427781" w:rsidRPr="008D6762">
        <w:rPr>
          <w:rFonts w:ascii="Arial" w:hAnsi="Arial" w:cs="Arial"/>
        </w:rPr>
        <w:t xml:space="preserve"> SIM chromatogram</w:t>
      </w:r>
      <w:r w:rsidRPr="008D6762">
        <w:rPr>
          <w:rFonts w:ascii="Arial" w:hAnsi="Arial" w:cs="Arial"/>
        </w:rPr>
        <w:t>s</w:t>
      </w:r>
      <w:r w:rsidR="00427781" w:rsidRPr="008D6762">
        <w:rPr>
          <w:rFonts w:ascii="Arial" w:hAnsi="Arial" w:cs="Arial"/>
        </w:rPr>
        <w:t xml:space="preserve"> of Crete propolis extract</w:t>
      </w:r>
    </w:p>
    <w:p w14:paraId="2D60165E" w14:textId="59ABABB1" w:rsidR="00427781" w:rsidRPr="008D6762" w:rsidRDefault="00427781" w:rsidP="00427781">
      <w:pPr>
        <w:spacing w:line="360" w:lineRule="auto"/>
        <w:jc w:val="both"/>
        <w:outlineLvl w:val="0"/>
        <w:rPr>
          <w:rFonts w:ascii="Arial" w:hAnsi="Arial" w:cs="Arial"/>
          <w:b/>
        </w:rPr>
      </w:pPr>
      <w:bookmarkStart w:id="3" w:name="_MON_1405456135"/>
      <w:bookmarkStart w:id="4" w:name="_MON_1405456182"/>
      <w:bookmarkStart w:id="5" w:name="_MON_1405456131"/>
      <w:bookmarkEnd w:id="3"/>
      <w:bookmarkEnd w:id="4"/>
      <w:bookmarkEnd w:id="5"/>
      <w:r w:rsidRPr="008D6762">
        <w:rPr>
          <w:rFonts w:ascii="Arial" w:hAnsi="Arial" w:cs="Arial"/>
          <w:noProof/>
          <w:lang w:val="el-GR" w:eastAsia="el-GR"/>
        </w:rPr>
        <w:lastRenderedPageBreak/>
        <w:drawing>
          <wp:inline distT="0" distB="0" distL="0" distR="0" wp14:anchorId="6ACC3B1E" wp14:editId="4F145271">
            <wp:extent cx="5724525" cy="3571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42AE" w14:textId="2B01CA83" w:rsidR="00570ED6" w:rsidRPr="008D6762" w:rsidRDefault="00C32EF3" w:rsidP="00570ED6">
      <w:pPr>
        <w:spacing w:line="360" w:lineRule="auto"/>
        <w:jc w:val="both"/>
        <w:rPr>
          <w:rFonts w:ascii="Arial" w:hAnsi="Arial" w:cs="Arial"/>
        </w:rPr>
      </w:pPr>
      <w:r w:rsidRPr="008D6762">
        <w:rPr>
          <w:rFonts w:ascii="Arial" w:hAnsi="Arial" w:cs="Arial"/>
          <w:b/>
        </w:rPr>
        <w:t>Fig</w:t>
      </w:r>
      <w:r w:rsidR="002E7434">
        <w:rPr>
          <w:rFonts w:ascii="Arial" w:hAnsi="Arial" w:cs="Arial"/>
          <w:b/>
        </w:rPr>
        <w:t xml:space="preserve"> E</w:t>
      </w:r>
      <w:r w:rsidR="00570ED6" w:rsidRPr="008D6762">
        <w:rPr>
          <w:rFonts w:ascii="Arial" w:hAnsi="Arial" w:cs="Arial"/>
        </w:rPr>
        <w:t>. (a) Full Scan ESI(+) MS chromatogram of Brazilian Propolis Tincture containing Artepillin C</w:t>
      </w:r>
    </w:p>
    <w:p w14:paraId="7EEE0DB6" w14:textId="77777777" w:rsidR="00570ED6" w:rsidRPr="008D6762" w:rsidRDefault="00570ED6" w:rsidP="00570ED6">
      <w:pPr>
        <w:spacing w:line="360" w:lineRule="auto"/>
        <w:jc w:val="both"/>
        <w:rPr>
          <w:rFonts w:ascii="Arial" w:hAnsi="Arial" w:cs="Arial"/>
        </w:rPr>
      </w:pPr>
      <w:r w:rsidRPr="008D6762">
        <w:rPr>
          <w:rFonts w:ascii="Arial" w:hAnsi="Arial" w:cs="Arial"/>
          <w:noProof/>
          <w:lang w:val="el-GR" w:eastAsia="el-GR"/>
        </w:rPr>
        <w:drawing>
          <wp:inline distT="0" distB="0" distL="0" distR="0" wp14:anchorId="0D90ECBE" wp14:editId="0BD6DE9D">
            <wp:extent cx="5608320" cy="3198820"/>
            <wp:effectExtent l="0" t="0" r="5080" b="1905"/>
            <wp:docPr id="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19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A7851" w14:textId="11573D6F" w:rsidR="00301432" w:rsidRPr="008D6762" w:rsidRDefault="00C32EF3" w:rsidP="00301432">
      <w:pPr>
        <w:spacing w:line="360" w:lineRule="auto"/>
        <w:jc w:val="both"/>
        <w:outlineLvl w:val="0"/>
        <w:rPr>
          <w:rFonts w:ascii="Arial" w:hAnsi="Arial" w:cs="Arial"/>
          <w:i/>
        </w:rPr>
      </w:pPr>
      <w:r w:rsidRPr="008D6762">
        <w:rPr>
          <w:rFonts w:ascii="Arial" w:hAnsi="Arial" w:cs="Arial"/>
          <w:b/>
        </w:rPr>
        <w:t>Fig</w:t>
      </w:r>
      <w:r w:rsidR="002E7434">
        <w:rPr>
          <w:rFonts w:ascii="Arial" w:hAnsi="Arial" w:cs="Arial"/>
          <w:b/>
        </w:rPr>
        <w:t xml:space="preserve"> F</w:t>
      </w:r>
      <w:bookmarkStart w:id="6" w:name="_GoBack"/>
      <w:bookmarkEnd w:id="6"/>
      <w:r w:rsidR="00301432" w:rsidRPr="008D6762">
        <w:rPr>
          <w:rFonts w:ascii="Arial" w:hAnsi="Arial" w:cs="Arial"/>
          <w:b/>
        </w:rPr>
        <w:t xml:space="preserve">. </w:t>
      </w:r>
      <w:r w:rsidR="00737848" w:rsidRPr="008D6762">
        <w:rPr>
          <w:rFonts w:ascii="Arial" w:hAnsi="Arial" w:cs="Arial"/>
        </w:rPr>
        <w:t xml:space="preserve">Selected </w:t>
      </w:r>
      <w:r w:rsidR="00301432" w:rsidRPr="008D6762">
        <w:rPr>
          <w:rFonts w:ascii="Arial" w:hAnsi="Arial" w:cs="Arial"/>
        </w:rPr>
        <w:t xml:space="preserve">SIM chromatograms of </w:t>
      </w:r>
      <w:r w:rsidR="00301432" w:rsidRPr="008D6762">
        <w:rPr>
          <w:rFonts w:ascii="Arial" w:hAnsi="Arial" w:cs="Arial"/>
          <w:noProof/>
        </w:rPr>
        <w:t>techtochrysin</w:t>
      </w:r>
      <w:r w:rsidR="00301432" w:rsidRPr="008D6762">
        <w:rPr>
          <w:rFonts w:ascii="Arial" w:hAnsi="Arial" w:cs="Arial"/>
        </w:rPr>
        <w:t xml:space="preserve">, </w:t>
      </w:r>
      <w:r w:rsidR="00737848" w:rsidRPr="008D6762">
        <w:rPr>
          <w:rFonts w:ascii="Arial" w:hAnsi="Arial" w:cs="Arial"/>
        </w:rPr>
        <w:t xml:space="preserve">corosolic acid, </w:t>
      </w:r>
      <w:r w:rsidR="00301432" w:rsidRPr="008D6762">
        <w:rPr>
          <w:rFonts w:ascii="Arial" w:hAnsi="Arial" w:cs="Arial"/>
        </w:rPr>
        <w:t>maslinic acid, and betulinic acid in standard solution at 100 ng/mL.</w:t>
      </w:r>
      <w:bookmarkStart w:id="7" w:name="_MON_1406495897"/>
      <w:bookmarkStart w:id="8" w:name="_MON_1405412603"/>
      <w:bookmarkStart w:id="9" w:name="_MON_1405412610"/>
      <w:bookmarkStart w:id="10" w:name="_MON_1405413874"/>
      <w:bookmarkStart w:id="11" w:name="_MON_1405414227"/>
      <w:bookmarkStart w:id="12" w:name="_MON_1405414583"/>
      <w:bookmarkStart w:id="13" w:name="_MON_1405412545"/>
      <w:bookmarkStart w:id="14" w:name="_MON_1405412548"/>
      <w:bookmarkEnd w:id="7"/>
      <w:bookmarkEnd w:id="8"/>
      <w:bookmarkEnd w:id="9"/>
      <w:bookmarkEnd w:id="10"/>
      <w:bookmarkEnd w:id="11"/>
      <w:bookmarkEnd w:id="12"/>
      <w:bookmarkEnd w:id="13"/>
      <w:bookmarkEnd w:id="14"/>
      <w:r w:rsidR="00301432" w:rsidRPr="008D6762">
        <w:rPr>
          <w:rFonts w:ascii="Arial" w:hAnsi="Arial" w:cs="Arial"/>
          <w:i/>
        </w:rPr>
        <w:t xml:space="preserve"> </w:t>
      </w:r>
    </w:p>
    <w:p w14:paraId="14B6FD27" w14:textId="77777777" w:rsidR="00301432" w:rsidRPr="008D6762" w:rsidRDefault="00301432" w:rsidP="00570ED6">
      <w:pPr>
        <w:spacing w:line="360" w:lineRule="auto"/>
        <w:jc w:val="both"/>
        <w:rPr>
          <w:rFonts w:ascii="Arial" w:hAnsi="Arial" w:cs="Arial"/>
        </w:rPr>
      </w:pPr>
    </w:p>
    <w:bookmarkStart w:id="15" w:name="_MON_1405412565"/>
    <w:bookmarkEnd w:id="15"/>
    <w:p w14:paraId="2C507B62" w14:textId="02A5790F" w:rsidR="00301432" w:rsidRPr="008D6762" w:rsidRDefault="00301432" w:rsidP="00F32889">
      <w:pPr>
        <w:spacing w:line="360" w:lineRule="auto"/>
        <w:jc w:val="both"/>
        <w:outlineLvl w:val="0"/>
        <w:rPr>
          <w:rFonts w:ascii="Arial" w:hAnsi="Arial" w:cs="Arial"/>
          <w:b/>
        </w:rPr>
      </w:pPr>
      <w:r w:rsidRPr="008D6762">
        <w:rPr>
          <w:rFonts w:ascii="Arial" w:hAnsi="Arial" w:cs="Arial"/>
        </w:rPr>
        <w:object w:dxaOrig="8540" w:dyaOrig="3740" w14:anchorId="269A25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.4pt;height:188pt" o:ole="">
            <v:imagedata r:id="rId22" o:title=""/>
          </v:shape>
          <o:OLEObject Type="Embed" ProgID="Word.Document.12" ShapeID="_x0000_i1025" DrawAspect="Content" ObjectID="_1545166574" r:id="rId23">
            <o:FieldCodes>\s</o:FieldCodes>
          </o:OLEObject>
        </w:object>
      </w:r>
    </w:p>
    <w:p w14:paraId="5A46D7A8" w14:textId="0C90B236" w:rsidR="00427781" w:rsidRPr="008D6762" w:rsidRDefault="003A4141" w:rsidP="00F32889">
      <w:pPr>
        <w:spacing w:line="360" w:lineRule="auto"/>
        <w:jc w:val="both"/>
        <w:outlineLvl w:val="0"/>
        <w:rPr>
          <w:rFonts w:ascii="Arial" w:hAnsi="Arial" w:cs="Arial"/>
        </w:rPr>
      </w:pPr>
      <w:r w:rsidRPr="008D6762">
        <w:rPr>
          <w:rFonts w:ascii="Arial" w:hAnsi="Arial" w:cs="Arial"/>
          <w:b/>
        </w:rPr>
        <w:t>Table</w:t>
      </w:r>
      <w:r w:rsidR="00307806">
        <w:rPr>
          <w:rFonts w:ascii="Arial" w:hAnsi="Arial" w:cs="Arial"/>
          <w:b/>
        </w:rPr>
        <w:t xml:space="preserve"> A</w:t>
      </w:r>
      <w:r w:rsidRPr="008D6762">
        <w:rPr>
          <w:rFonts w:ascii="Arial" w:hAnsi="Arial" w:cs="Arial"/>
          <w:b/>
        </w:rPr>
        <w:t>.</w:t>
      </w:r>
      <w:r w:rsidRPr="008D6762">
        <w:rPr>
          <w:rFonts w:ascii="Arial" w:hAnsi="Arial" w:cs="Arial"/>
        </w:rPr>
        <w:t xml:space="preserve"> </w:t>
      </w:r>
      <w:r w:rsidRPr="008D6762">
        <w:rPr>
          <w:rFonts w:ascii="Arial" w:hAnsi="Arial" w:cs="Arial"/>
          <w:noProof/>
        </w:rPr>
        <w:t>Tentative</w:t>
      </w:r>
      <w:r w:rsidRPr="008D6762">
        <w:rPr>
          <w:rFonts w:ascii="Arial" w:hAnsi="Arial" w:cs="Arial"/>
        </w:rPr>
        <w:t xml:space="preserve"> characterization of compounds from Full Scan M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809"/>
        <w:gridCol w:w="1809"/>
        <w:gridCol w:w="1810"/>
        <w:gridCol w:w="2372"/>
      </w:tblGrid>
      <w:tr w:rsidR="003C1A8A" w:rsidRPr="008D6762" w14:paraId="68B7BAFF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2F7BE2F4" w14:textId="24726D1B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 xml:space="preserve">Basic </w:t>
            </w:r>
            <w:r w:rsidR="009F0FC0" w:rsidRPr="008D6762">
              <w:rPr>
                <w:rFonts w:ascii="Arial" w:hAnsi="Arial" w:cs="Arial"/>
              </w:rPr>
              <w:t xml:space="preserve">Fragment </w:t>
            </w:r>
            <w:r w:rsidRPr="008D6762">
              <w:rPr>
                <w:rFonts w:ascii="Arial" w:hAnsi="Arial" w:cs="Arial"/>
              </w:rPr>
              <w:t>Ion</w:t>
            </w:r>
          </w:p>
        </w:tc>
        <w:tc>
          <w:tcPr>
            <w:tcW w:w="1809" w:type="dxa"/>
            <w:vAlign w:val="center"/>
          </w:tcPr>
          <w:p w14:paraId="3EBE7EE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Time (min)</w:t>
            </w:r>
          </w:p>
        </w:tc>
        <w:tc>
          <w:tcPr>
            <w:tcW w:w="1810" w:type="dxa"/>
            <w:vAlign w:val="center"/>
          </w:tcPr>
          <w:p w14:paraId="2D187DED" w14:textId="68A887E6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 xml:space="preserve">Other </w:t>
            </w:r>
            <w:r w:rsidR="009F0FC0" w:rsidRPr="008D6762">
              <w:rPr>
                <w:rFonts w:ascii="Arial" w:hAnsi="Arial" w:cs="Arial"/>
                <w:lang w:val="en-US"/>
              </w:rPr>
              <w:t xml:space="preserve">fragment </w:t>
            </w:r>
            <w:r w:rsidRPr="008D6762">
              <w:rPr>
                <w:rFonts w:ascii="Arial" w:hAnsi="Arial" w:cs="Arial"/>
              </w:rPr>
              <w:t>ions</w:t>
            </w:r>
          </w:p>
        </w:tc>
        <w:tc>
          <w:tcPr>
            <w:tcW w:w="2372" w:type="dxa"/>
            <w:vAlign w:val="center"/>
          </w:tcPr>
          <w:p w14:paraId="1FA3C48B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 xml:space="preserve"> Compound</w:t>
            </w:r>
          </w:p>
        </w:tc>
      </w:tr>
      <w:tr w:rsidR="003C1A8A" w:rsidRPr="008D6762" w14:paraId="0C8C70BE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6B8DB2C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85</w:t>
            </w:r>
          </w:p>
        </w:tc>
        <w:tc>
          <w:tcPr>
            <w:tcW w:w="1809" w:type="dxa"/>
            <w:vAlign w:val="center"/>
          </w:tcPr>
          <w:p w14:paraId="361197CD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12.27</w:t>
            </w:r>
          </w:p>
        </w:tc>
        <w:tc>
          <w:tcPr>
            <w:tcW w:w="1810" w:type="dxa"/>
            <w:vAlign w:val="center"/>
          </w:tcPr>
          <w:p w14:paraId="5BF95CD3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-</w:t>
            </w:r>
          </w:p>
        </w:tc>
        <w:tc>
          <w:tcPr>
            <w:tcW w:w="2372" w:type="dxa"/>
            <w:vAlign w:val="center"/>
          </w:tcPr>
          <w:p w14:paraId="086B0431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Pinobanksin 5-methyl ether</w:t>
            </w:r>
          </w:p>
        </w:tc>
      </w:tr>
      <w:tr w:rsidR="003C1A8A" w:rsidRPr="008D6762" w14:paraId="581BB22E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02CDF18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15</w:t>
            </w:r>
          </w:p>
        </w:tc>
        <w:tc>
          <w:tcPr>
            <w:tcW w:w="1809" w:type="dxa"/>
            <w:vAlign w:val="center"/>
          </w:tcPr>
          <w:p w14:paraId="31B8A7D5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13.26</w:t>
            </w:r>
          </w:p>
        </w:tc>
        <w:tc>
          <w:tcPr>
            <w:tcW w:w="1810" w:type="dxa"/>
            <w:vAlign w:val="center"/>
          </w:tcPr>
          <w:p w14:paraId="140B68A8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01, 271</w:t>
            </w:r>
          </w:p>
        </w:tc>
        <w:tc>
          <w:tcPr>
            <w:tcW w:w="2372" w:type="dxa"/>
            <w:vAlign w:val="center"/>
          </w:tcPr>
          <w:p w14:paraId="14BAAA15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Quercetin3-methyl ether</w:t>
            </w:r>
          </w:p>
        </w:tc>
      </w:tr>
      <w:tr w:rsidR="003C1A8A" w:rsidRPr="008D6762" w14:paraId="1734E030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398F84A6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67</w:t>
            </w:r>
          </w:p>
        </w:tc>
        <w:tc>
          <w:tcPr>
            <w:tcW w:w="1809" w:type="dxa"/>
            <w:vAlign w:val="center"/>
          </w:tcPr>
          <w:p w14:paraId="51E0AA66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14.59</w:t>
            </w:r>
          </w:p>
        </w:tc>
        <w:tc>
          <w:tcPr>
            <w:tcW w:w="1810" w:type="dxa"/>
            <w:vAlign w:val="center"/>
          </w:tcPr>
          <w:p w14:paraId="32F5D995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53, 223</w:t>
            </w:r>
          </w:p>
        </w:tc>
        <w:tc>
          <w:tcPr>
            <w:tcW w:w="2372" w:type="dxa"/>
            <w:vAlign w:val="center"/>
          </w:tcPr>
          <w:p w14:paraId="1CA8EA65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Chrysin-5-methyl ether</w:t>
            </w:r>
          </w:p>
        </w:tc>
      </w:tr>
      <w:tr w:rsidR="003C1A8A" w:rsidRPr="008D6762" w14:paraId="42FF9FCD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62894D74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99</w:t>
            </w:r>
          </w:p>
        </w:tc>
        <w:tc>
          <w:tcPr>
            <w:tcW w:w="1809" w:type="dxa"/>
            <w:vAlign w:val="center"/>
          </w:tcPr>
          <w:p w14:paraId="486D47F0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18.05</w:t>
            </w:r>
          </w:p>
        </w:tc>
        <w:tc>
          <w:tcPr>
            <w:tcW w:w="1810" w:type="dxa"/>
            <w:vAlign w:val="center"/>
          </w:tcPr>
          <w:p w14:paraId="236D9223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01, 300, 284, 271</w:t>
            </w:r>
          </w:p>
        </w:tc>
        <w:tc>
          <w:tcPr>
            <w:tcW w:w="2372" w:type="dxa"/>
            <w:vAlign w:val="center"/>
          </w:tcPr>
          <w:p w14:paraId="3D8C1B49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Kaempferol methyl ether</w:t>
            </w:r>
          </w:p>
        </w:tc>
      </w:tr>
      <w:tr w:rsidR="003C1A8A" w:rsidRPr="008D6762" w14:paraId="037EF922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63A264F8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29</w:t>
            </w:r>
          </w:p>
        </w:tc>
        <w:tc>
          <w:tcPr>
            <w:tcW w:w="1809" w:type="dxa"/>
            <w:vAlign w:val="center"/>
          </w:tcPr>
          <w:p w14:paraId="680874B4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19.02</w:t>
            </w:r>
          </w:p>
        </w:tc>
        <w:tc>
          <w:tcPr>
            <w:tcW w:w="1810" w:type="dxa"/>
            <w:vAlign w:val="center"/>
          </w:tcPr>
          <w:p w14:paraId="27720BD6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14, 311, 299, 271, 249, 243</w:t>
            </w:r>
          </w:p>
        </w:tc>
        <w:tc>
          <w:tcPr>
            <w:tcW w:w="2372" w:type="dxa"/>
            <w:vAlign w:val="center"/>
          </w:tcPr>
          <w:p w14:paraId="5D3CE08A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Quercetin dimethyl ether</w:t>
            </w:r>
          </w:p>
        </w:tc>
      </w:tr>
      <w:tr w:rsidR="003C1A8A" w:rsidRPr="008D6762" w14:paraId="73EB6C19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39284F84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83</w:t>
            </w:r>
          </w:p>
        </w:tc>
        <w:tc>
          <w:tcPr>
            <w:tcW w:w="1809" w:type="dxa"/>
            <w:vAlign w:val="center"/>
          </w:tcPr>
          <w:p w14:paraId="5A7F3D57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0.51</w:t>
            </w:r>
          </w:p>
        </w:tc>
        <w:tc>
          <w:tcPr>
            <w:tcW w:w="1810" w:type="dxa"/>
            <w:vAlign w:val="center"/>
          </w:tcPr>
          <w:p w14:paraId="5E6109E5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84, 243, 239, 211</w:t>
            </w:r>
          </w:p>
        </w:tc>
        <w:tc>
          <w:tcPr>
            <w:tcW w:w="2372" w:type="dxa"/>
            <w:vAlign w:val="center"/>
          </w:tcPr>
          <w:p w14:paraId="4BC5877C" w14:textId="05449061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Galangin 5-methyl-ether</w:t>
            </w:r>
          </w:p>
        </w:tc>
      </w:tr>
      <w:tr w:rsidR="003C1A8A" w:rsidRPr="008D6762" w14:paraId="144109C8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299EE2E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27</w:t>
            </w:r>
          </w:p>
        </w:tc>
        <w:tc>
          <w:tcPr>
            <w:tcW w:w="1809" w:type="dxa"/>
            <w:vAlign w:val="center"/>
          </w:tcPr>
          <w:p w14:paraId="4F74BB5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1.21</w:t>
            </w:r>
          </w:p>
        </w:tc>
        <w:tc>
          <w:tcPr>
            <w:tcW w:w="1810" w:type="dxa"/>
            <w:vAlign w:val="center"/>
          </w:tcPr>
          <w:p w14:paraId="4C450F77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85, 267</w:t>
            </w:r>
          </w:p>
        </w:tc>
        <w:tc>
          <w:tcPr>
            <w:tcW w:w="2372" w:type="dxa"/>
            <w:vAlign w:val="center"/>
          </w:tcPr>
          <w:p w14:paraId="106F2DE9" w14:textId="77777777" w:rsidR="003C1A8A" w:rsidRPr="008D6762" w:rsidRDefault="003C1A8A" w:rsidP="00657E62">
            <w:pPr>
              <w:jc w:val="center"/>
              <w:rPr>
                <w:rFonts w:ascii="Arial" w:hAnsi="Arial" w:cs="Arial"/>
                <w:lang w:val="en-US"/>
              </w:rPr>
            </w:pPr>
            <w:r w:rsidRPr="008D6762">
              <w:rPr>
                <w:rFonts w:ascii="Arial" w:hAnsi="Arial" w:cs="Arial"/>
                <w:lang w:val="en-US"/>
              </w:rPr>
              <w:t>Pinobanksin 5-methyl ether-3-O-acetate</w:t>
            </w:r>
          </w:p>
        </w:tc>
      </w:tr>
      <w:tr w:rsidR="003C1A8A" w:rsidRPr="008D6762" w14:paraId="14877448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1E20F1BC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29</w:t>
            </w:r>
          </w:p>
        </w:tc>
        <w:tc>
          <w:tcPr>
            <w:tcW w:w="1809" w:type="dxa"/>
            <w:vAlign w:val="center"/>
          </w:tcPr>
          <w:p w14:paraId="70E675FC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5.45</w:t>
            </w:r>
          </w:p>
        </w:tc>
        <w:tc>
          <w:tcPr>
            <w:tcW w:w="1810" w:type="dxa"/>
            <w:vAlign w:val="center"/>
          </w:tcPr>
          <w:p w14:paraId="544949B2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14, 249, 243</w:t>
            </w:r>
          </w:p>
        </w:tc>
        <w:tc>
          <w:tcPr>
            <w:tcW w:w="2372" w:type="dxa"/>
            <w:vAlign w:val="center"/>
          </w:tcPr>
          <w:p w14:paraId="1A9D02F7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Quercetin dimethyl ether</w:t>
            </w:r>
          </w:p>
        </w:tc>
      </w:tr>
      <w:tr w:rsidR="003C1A8A" w:rsidRPr="008D6762" w14:paraId="5549663C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2B84AAA0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lastRenderedPageBreak/>
              <w:t>269</w:t>
            </w:r>
          </w:p>
        </w:tc>
        <w:tc>
          <w:tcPr>
            <w:tcW w:w="1809" w:type="dxa"/>
            <w:vAlign w:val="center"/>
          </w:tcPr>
          <w:p w14:paraId="1B928602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9.77</w:t>
            </w:r>
          </w:p>
        </w:tc>
        <w:tc>
          <w:tcPr>
            <w:tcW w:w="1810" w:type="dxa"/>
            <w:vAlign w:val="center"/>
          </w:tcPr>
          <w:p w14:paraId="5F2BB1F2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55, 247, 227</w:t>
            </w:r>
          </w:p>
        </w:tc>
        <w:tc>
          <w:tcPr>
            <w:tcW w:w="2372" w:type="dxa"/>
            <w:vAlign w:val="center"/>
          </w:tcPr>
          <w:p w14:paraId="2A568C19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Pinocembrin 5-methyl ether</w:t>
            </w:r>
          </w:p>
        </w:tc>
      </w:tr>
      <w:tr w:rsidR="003C1A8A" w:rsidRPr="008D6762" w14:paraId="28A09397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7BE3ECC0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95</w:t>
            </w:r>
          </w:p>
        </w:tc>
        <w:tc>
          <w:tcPr>
            <w:tcW w:w="1809" w:type="dxa"/>
            <w:vAlign w:val="center"/>
          </w:tcPr>
          <w:p w14:paraId="71FE8399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42.77</w:t>
            </w:r>
          </w:p>
        </w:tc>
        <w:tc>
          <w:tcPr>
            <w:tcW w:w="1810" w:type="dxa"/>
            <w:vAlign w:val="center"/>
          </w:tcPr>
          <w:p w14:paraId="4C0B7C8B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178, 134</w:t>
            </w:r>
          </w:p>
        </w:tc>
        <w:tc>
          <w:tcPr>
            <w:tcW w:w="2372" w:type="dxa"/>
            <w:vAlign w:val="center"/>
          </w:tcPr>
          <w:p w14:paraId="6FB5B2FD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Caffeic acid cinnamyl ester</w:t>
            </w:r>
          </w:p>
        </w:tc>
      </w:tr>
      <w:tr w:rsidR="003C1A8A" w:rsidRPr="008D6762" w14:paraId="74B48B81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334ACF1D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27</w:t>
            </w:r>
          </w:p>
        </w:tc>
        <w:tc>
          <w:tcPr>
            <w:tcW w:w="1809" w:type="dxa"/>
            <w:vAlign w:val="center"/>
          </w:tcPr>
          <w:p w14:paraId="57F85B68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45.76</w:t>
            </w:r>
          </w:p>
        </w:tc>
        <w:tc>
          <w:tcPr>
            <w:tcW w:w="1810" w:type="dxa"/>
            <w:vAlign w:val="center"/>
          </w:tcPr>
          <w:p w14:paraId="6DD796B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71, 253</w:t>
            </w:r>
          </w:p>
        </w:tc>
        <w:tc>
          <w:tcPr>
            <w:tcW w:w="2372" w:type="dxa"/>
            <w:vAlign w:val="center"/>
          </w:tcPr>
          <w:p w14:paraId="02BF01CB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Pinobanksin 3-</w:t>
            </w:r>
            <w:r w:rsidRPr="008D6762">
              <w:rPr>
                <w:rFonts w:ascii="Arial" w:hAnsi="Arial" w:cs="Arial"/>
                <w:i/>
              </w:rPr>
              <w:t>O</w:t>
            </w:r>
            <w:r w:rsidRPr="008D6762">
              <w:rPr>
                <w:rFonts w:ascii="Arial" w:hAnsi="Arial" w:cs="Arial"/>
              </w:rPr>
              <w:t>-propionate</w:t>
            </w:r>
          </w:p>
        </w:tc>
      </w:tr>
      <w:tr w:rsidR="003C1A8A" w:rsidRPr="008D6762" w14:paraId="04B8A125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4D58CE00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41</w:t>
            </w:r>
          </w:p>
        </w:tc>
        <w:tc>
          <w:tcPr>
            <w:tcW w:w="1809" w:type="dxa"/>
            <w:vAlign w:val="center"/>
          </w:tcPr>
          <w:p w14:paraId="62E3A366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61.80</w:t>
            </w:r>
          </w:p>
        </w:tc>
        <w:tc>
          <w:tcPr>
            <w:tcW w:w="1810" w:type="dxa"/>
            <w:vAlign w:val="center"/>
          </w:tcPr>
          <w:p w14:paraId="5200723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53</w:t>
            </w:r>
          </w:p>
        </w:tc>
        <w:tc>
          <w:tcPr>
            <w:tcW w:w="2372" w:type="dxa"/>
            <w:vAlign w:val="center"/>
          </w:tcPr>
          <w:p w14:paraId="762BADD4" w14:textId="77777777" w:rsidR="003C1A8A" w:rsidRPr="008D6762" w:rsidRDefault="003C1A8A" w:rsidP="00657E62">
            <w:pPr>
              <w:jc w:val="center"/>
              <w:rPr>
                <w:rFonts w:ascii="Arial" w:hAnsi="Arial" w:cs="Arial"/>
                <w:lang w:val="en-US"/>
              </w:rPr>
            </w:pPr>
            <w:r w:rsidRPr="008D6762">
              <w:rPr>
                <w:rFonts w:ascii="Arial" w:hAnsi="Arial" w:cs="Arial"/>
                <w:lang w:val="en-US"/>
              </w:rPr>
              <w:t>Pinobanksin 3-</w:t>
            </w:r>
            <w:r w:rsidRPr="008D6762">
              <w:rPr>
                <w:rFonts w:ascii="Arial" w:hAnsi="Arial" w:cs="Arial"/>
                <w:i/>
                <w:lang w:val="en-US"/>
              </w:rPr>
              <w:t>O</w:t>
            </w:r>
            <w:r w:rsidRPr="008D6762">
              <w:rPr>
                <w:rFonts w:ascii="Arial" w:hAnsi="Arial" w:cs="Arial"/>
                <w:lang w:val="en-US"/>
              </w:rPr>
              <w:t>-butyrate or isobutyrate</w:t>
            </w:r>
          </w:p>
        </w:tc>
      </w:tr>
      <w:tr w:rsidR="003C1A8A" w:rsidRPr="008D6762" w14:paraId="275D6EF0" w14:textId="77777777" w:rsidTr="00A761FA">
        <w:trPr>
          <w:trHeight w:val="936"/>
          <w:jc w:val="center"/>
        </w:trPr>
        <w:tc>
          <w:tcPr>
            <w:tcW w:w="1809" w:type="dxa"/>
            <w:vAlign w:val="center"/>
          </w:tcPr>
          <w:p w14:paraId="3A0AB71F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353</w:t>
            </w:r>
          </w:p>
        </w:tc>
        <w:tc>
          <w:tcPr>
            <w:tcW w:w="1809" w:type="dxa"/>
            <w:vAlign w:val="center"/>
          </w:tcPr>
          <w:p w14:paraId="48200052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64.84</w:t>
            </w:r>
          </w:p>
        </w:tc>
        <w:tc>
          <w:tcPr>
            <w:tcW w:w="1810" w:type="dxa"/>
            <w:vAlign w:val="center"/>
          </w:tcPr>
          <w:p w14:paraId="0EB91E63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253</w:t>
            </w:r>
          </w:p>
        </w:tc>
        <w:tc>
          <w:tcPr>
            <w:tcW w:w="2372" w:type="dxa"/>
            <w:vAlign w:val="center"/>
          </w:tcPr>
          <w:p w14:paraId="6ECF7236" w14:textId="77777777" w:rsidR="003C1A8A" w:rsidRPr="008D6762" w:rsidRDefault="003C1A8A" w:rsidP="00657E62">
            <w:pPr>
              <w:jc w:val="center"/>
              <w:rPr>
                <w:rFonts w:ascii="Arial" w:hAnsi="Arial" w:cs="Arial"/>
              </w:rPr>
            </w:pPr>
            <w:r w:rsidRPr="008D6762">
              <w:rPr>
                <w:rFonts w:ascii="Arial" w:hAnsi="Arial" w:cs="Arial"/>
              </w:rPr>
              <w:t>Pinobanksin 3-</w:t>
            </w:r>
            <w:r w:rsidRPr="008D6762">
              <w:rPr>
                <w:rFonts w:ascii="Arial" w:hAnsi="Arial" w:cs="Arial"/>
                <w:i/>
              </w:rPr>
              <w:t>O</w:t>
            </w:r>
            <w:r w:rsidRPr="008D6762">
              <w:rPr>
                <w:rFonts w:ascii="Arial" w:hAnsi="Arial" w:cs="Arial"/>
              </w:rPr>
              <w:t>-pentenoate</w:t>
            </w:r>
          </w:p>
        </w:tc>
      </w:tr>
    </w:tbl>
    <w:p w14:paraId="7E30C17D" w14:textId="77777777" w:rsidR="003C1A8A" w:rsidRPr="008D6762" w:rsidRDefault="003C1A8A" w:rsidP="00F32889">
      <w:pPr>
        <w:spacing w:line="360" w:lineRule="auto"/>
        <w:jc w:val="both"/>
        <w:outlineLvl w:val="0"/>
        <w:rPr>
          <w:rFonts w:ascii="Arial" w:hAnsi="Arial" w:cs="Arial"/>
          <w:b/>
        </w:rPr>
      </w:pPr>
    </w:p>
    <w:p w14:paraId="60334C71" w14:textId="77777777" w:rsidR="0058349F" w:rsidRPr="008D6762" w:rsidRDefault="0058349F" w:rsidP="00F32889">
      <w:pPr>
        <w:spacing w:line="360" w:lineRule="auto"/>
        <w:jc w:val="both"/>
        <w:outlineLvl w:val="0"/>
        <w:rPr>
          <w:rFonts w:ascii="Arial" w:hAnsi="Arial" w:cs="Arial"/>
          <w:b/>
        </w:rPr>
      </w:pPr>
    </w:p>
    <w:tbl>
      <w:tblPr>
        <w:tblpPr w:leftFromText="180" w:rightFromText="180" w:vertAnchor="text" w:horzAnchor="page" w:tblpX="1342" w:tblpY="-175"/>
        <w:tblW w:w="95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1"/>
        <w:gridCol w:w="1015"/>
        <w:gridCol w:w="1014"/>
        <w:gridCol w:w="1014"/>
        <w:gridCol w:w="1014"/>
        <w:gridCol w:w="1014"/>
        <w:gridCol w:w="1014"/>
        <w:gridCol w:w="1014"/>
      </w:tblGrid>
      <w:tr w:rsidR="009D22E8" w:rsidRPr="008D6762" w14:paraId="79D4E3A2" w14:textId="77777777" w:rsidTr="00BD338C">
        <w:trPr>
          <w:cantSplit/>
          <w:trHeight w:val="350"/>
        </w:trPr>
        <w:tc>
          <w:tcPr>
            <w:tcW w:w="95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903F30" w14:textId="12306F71" w:rsidR="009D22E8" w:rsidRPr="008D6762" w:rsidRDefault="00C550B6" w:rsidP="00D178EA">
            <w:pPr>
              <w:autoSpaceDE w:val="0"/>
              <w:autoSpaceDN w:val="0"/>
              <w:adjustRightInd w:val="0"/>
              <w:spacing w:line="320" w:lineRule="atLeast"/>
              <w:ind w:right="60"/>
              <w:jc w:val="both"/>
              <w:rPr>
                <w:rFonts w:ascii="Arial" w:hAnsi="Arial" w:cs="Arial"/>
                <w:color w:val="000000"/>
              </w:rPr>
            </w:pPr>
            <w:r w:rsidRPr="008D6762">
              <w:rPr>
                <w:rFonts w:ascii="Arial" w:hAnsi="Arial" w:cs="Arial"/>
                <w:b/>
                <w:bCs/>
                <w:color w:val="000000"/>
              </w:rPr>
              <w:lastRenderedPageBreak/>
              <w:t>Table</w:t>
            </w:r>
            <w:r w:rsidR="00307806">
              <w:rPr>
                <w:rFonts w:ascii="Arial" w:hAnsi="Arial" w:cs="Arial"/>
                <w:b/>
                <w:bCs/>
                <w:color w:val="000000"/>
              </w:rPr>
              <w:t xml:space="preserve"> B</w:t>
            </w:r>
            <w:r w:rsidR="00484A8F" w:rsidRPr="008D6762">
              <w:rPr>
                <w:rFonts w:ascii="Arial" w:hAnsi="Arial" w:cs="Arial"/>
                <w:b/>
                <w:bCs/>
                <w:color w:val="000000"/>
              </w:rPr>
              <w:t xml:space="preserve">. </w:t>
            </w:r>
            <w:r w:rsidR="009D22E8" w:rsidRPr="008D6762">
              <w:rPr>
                <w:rFonts w:ascii="Arial" w:hAnsi="Arial" w:cs="Arial"/>
                <w:bCs/>
                <w:color w:val="000000"/>
              </w:rPr>
              <w:t>Rotated Component Matrix</w:t>
            </w:r>
            <w:r w:rsidR="009D22E8" w:rsidRPr="008D6762">
              <w:rPr>
                <w:rFonts w:ascii="Arial" w:hAnsi="Arial" w:cs="Arial"/>
                <w:bCs/>
                <w:color w:val="000000"/>
                <w:vertAlign w:val="superscript"/>
              </w:rPr>
              <w:t>a</w:t>
            </w:r>
          </w:p>
        </w:tc>
      </w:tr>
      <w:tr w:rsidR="009D22E8" w:rsidRPr="008D6762" w14:paraId="75ADDE44" w14:textId="77777777" w:rsidTr="00A761FA">
        <w:trPr>
          <w:cantSplit/>
        </w:trPr>
        <w:tc>
          <w:tcPr>
            <w:tcW w:w="2461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72DBDD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099" w:type="dxa"/>
            <w:gridSpan w:val="7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14:paraId="30D8512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Component</w:t>
            </w:r>
          </w:p>
        </w:tc>
      </w:tr>
      <w:tr w:rsidR="009D22E8" w:rsidRPr="008D6762" w14:paraId="0DB93182" w14:textId="77777777" w:rsidTr="00A761FA">
        <w:trPr>
          <w:cantSplit/>
        </w:trPr>
        <w:tc>
          <w:tcPr>
            <w:tcW w:w="2461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A34D123" w14:textId="77777777" w:rsidR="009D22E8" w:rsidRPr="008D6762" w:rsidRDefault="009D22E8" w:rsidP="00A761F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5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14:paraId="4747FE1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</w:tcPr>
          <w:p w14:paraId="2FEA773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</w:tcPr>
          <w:p w14:paraId="50EB624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</w:tcPr>
          <w:p w14:paraId="7126F31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</w:tcPr>
          <w:p w14:paraId="7E48D8B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</w:tcPr>
          <w:p w14:paraId="4BAF3EE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1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1D0CC39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9D22E8" w:rsidRPr="008D6762" w14:paraId="2160B8A5" w14:textId="77777777" w:rsidTr="00A761FA">
        <w:trPr>
          <w:cantSplit/>
        </w:trPr>
        <w:tc>
          <w:tcPr>
            <w:tcW w:w="246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4AD090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inocembrin</w:t>
            </w:r>
          </w:p>
        </w:tc>
        <w:tc>
          <w:tcPr>
            <w:tcW w:w="101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D40A30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72</w:t>
            </w:r>
          </w:p>
        </w:tc>
        <w:tc>
          <w:tcPr>
            <w:tcW w:w="101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43BBB1B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7</w:t>
            </w:r>
          </w:p>
        </w:tc>
        <w:tc>
          <w:tcPr>
            <w:tcW w:w="101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29E8A3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09</w:t>
            </w:r>
          </w:p>
        </w:tc>
        <w:tc>
          <w:tcPr>
            <w:tcW w:w="101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6728F85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31</w:t>
            </w:r>
          </w:p>
        </w:tc>
        <w:tc>
          <w:tcPr>
            <w:tcW w:w="101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9CBAFF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47</w:t>
            </w:r>
          </w:p>
        </w:tc>
        <w:tc>
          <w:tcPr>
            <w:tcW w:w="101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062B785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53</w:t>
            </w:r>
          </w:p>
        </w:tc>
        <w:tc>
          <w:tcPr>
            <w:tcW w:w="1014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CB39B7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5</w:t>
            </w:r>
          </w:p>
        </w:tc>
      </w:tr>
      <w:tr w:rsidR="009D22E8" w:rsidRPr="008D6762" w14:paraId="52661174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698483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Apigen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B1646C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66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0A55AD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2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29AC65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2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6B7E87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9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5D4C8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0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E4DE58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12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D6C64D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8</w:t>
            </w:r>
          </w:p>
        </w:tc>
      </w:tr>
      <w:tr w:rsidR="009D22E8" w:rsidRPr="008D6762" w14:paraId="7760F7EC" w14:textId="77777777" w:rsidTr="00BD338C">
        <w:trPr>
          <w:cantSplit/>
          <w:trHeight w:val="356"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0B87E8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Chrys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0DC119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1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59C697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869AE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2F14AE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6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D2BE6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6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E0653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82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398C8E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21</w:t>
            </w:r>
          </w:p>
        </w:tc>
      </w:tr>
      <w:tr w:rsidR="009D22E8" w:rsidRPr="008D6762" w14:paraId="52D60AF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E14120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Galang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3050CD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9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3CA233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4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CB6CF8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0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4424E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9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D48172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ADAC6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0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EBAE45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6</w:t>
            </w:r>
          </w:p>
        </w:tc>
      </w:tr>
      <w:tr w:rsidR="009D22E8" w:rsidRPr="008D6762" w14:paraId="7FE3A93F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86F4BC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Ellag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0BB8F1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0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66CAE2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9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2612D3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51048C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1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C5FF0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1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2D54A2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29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B8A336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524</w:t>
            </w:r>
          </w:p>
        </w:tc>
      </w:tr>
      <w:tr w:rsidR="009D22E8" w:rsidRPr="008D6762" w14:paraId="2BC0E87D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BE0CF3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Tectochrys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A798E0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4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44971D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5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0A1F94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2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0E542B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63DD84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9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9ED53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590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165718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24</w:t>
            </w:r>
          </w:p>
        </w:tc>
      </w:tr>
      <w:tr w:rsidR="009D22E8" w:rsidRPr="008D6762" w14:paraId="57698EB3" w14:textId="77777777" w:rsidTr="00F64CB6">
        <w:trPr>
          <w:cantSplit/>
          <w:trHeight w:val="357"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2A3CFD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Syring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169349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1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12B5D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4D6F7C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8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5EC3B8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4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2B4604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3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DEE43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51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DE5794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1</w:t>
            </w:r>
          </w:p>
        </w:tc>
      </w:tr>
      <w:tr w:rsidR="009D22E8" w:rsidRPr="008D6762" w14:paraId="6FCABF93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7944BF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Ferull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F31E0A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7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84FFF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45BE27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40C039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BF2843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C6C29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8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124E75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66</w:t>
            </w:r>
          </w:p>
        </w:tc>
      </w:tr>
      <w:tr w:rsidR="009D22E8" w:rsidRPr="008D6762" w14:paraId="3A257E8C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024709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Gall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10083B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2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BC9A6B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20CE2B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51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36351F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8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4C3A6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B68B0B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9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A506AF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55</w:t>
            </w:r>
          </w:p>
        </w:tc>
      </w:tr>
      <w:tr w:rsidR="009D22E8" w:rsidRPr="008D6762" w14:paraId="6FCAD3DC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B74866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Hesper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05499B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5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9B120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3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010322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8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60A2D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E53CD1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FEF29D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53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5260CE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20</w:t>
            </w:r>
          </w:p>
        </w:tc>
      </w:tr>
      <w:tr w:rsidR="009D22E8" w:rsidRPr="008D6762" w14:paraId="7AE406F7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32E911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Luteol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C81D87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0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5AC37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5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108C14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ECC5D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9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16DE62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3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22357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15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B6ACA6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6</w:t>
            </w:r>
          </w:p>
        </w:tc>
      </w:tr>
      <w:tr w:rsidR="009D22E8" w:rsidRPr="008D6762" w14:paraId="32A4738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8EC366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-Coumar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8F0E7D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F9E5D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4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9F3235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2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9F062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8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2BC390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9E464C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2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9FA4E8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51</w:t>
            </w:r>
          </w:p>
        </w:tc>
      </w:tr>
      <w:tr w:rsidR="009D22E8" w:rsidRPr="008D6762" w14:paraId="36C56EA3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9F08D0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inobanks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C5ED6E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66B15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8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7AEE9A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7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C47177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E5C21F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7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F901CF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19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6B3B22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17</w:t>
            </w:r>
          </w:p>
        </w:tc>
      </w:tr>
      <w:tr w:rsidR="009D22E8" w:rsidRPr="008D6762" w14:paraId="61D1C6DD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F32241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IN-7ME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19FDED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4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D34154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8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221095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70A35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5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369AF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3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E4D51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29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ECEE26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18</w:t>
            </w:r>
          </w:p>
        </w:tc>
      </w:tr>
      <w:tr w:rsidR="009D22E8" w:rsidRPr="008D6762" w14:paraId="65F06417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7C706F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Caffe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96232A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73E081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C9F30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6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B7D8A7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A34F9B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3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5D24F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6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960141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96</w:t>
            </w:r>
          </w:p>
        </w:tc>
      </w:tr>
      <w:tr w:rsidR="009D22E8" w:rsidRPr="008D6762" w14:paraId="4B723DA0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23CB21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inostrob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D8970E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7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BE1A0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7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3F84D0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7B046B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09571E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8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40B20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2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CFB302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1</w:t>
            </w:r>
          </w:p>
        </w:tc>
      </w:tr>
      <w:tr w:rsidR="009D22E8" w:rsidRPr="008D6762" w14:paraId="68A8FCB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8B302A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CAPE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679D79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1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B4FF5A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5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58FB39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4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E8F92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8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8AC06F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0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A9426D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80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0A302A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43</w:t>
            </w:r>
          </w:p>
        </w:tc>
      </w:tr>
      <w:tr w:rsidR="009D22E8" w:rsidRPr="008D6762" w14:paraId="7591D4EF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5F38F4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Querc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BCBB93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6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8D051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8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0A01B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9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F10E6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4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C1F9A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2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A93680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53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40A2DF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680</w:t>
            </w:r>
          </w:p>
        </w:tc>
      </w:tr>
      <w:tr w:rsidR="009D22E8" w:rsidRPr="008D6762" w14:paraId="7462A7C8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6A2D93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Rhamn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074380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9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597043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7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88B1D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9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01BE12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2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89A1AE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42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B0688B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6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4B810A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43</w:t>
            </w:r>
          </w:p>
        </w:tc>
      </w:tr>
      <w:tr w:rsidR="009D22E8" w:rsidRPr="008D6762" w14:paraId="07597574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7CBA5C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Kaempferol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AA4BD4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1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FF41A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3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785DE0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5A4C91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DC3DA9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6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DA68FA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0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9E1D29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0</w:t>
            </w:r>
          </w:p>
        </w:tc>
      </w:tr>
      <w:tr w:rsidR="009D22E8" w:rsidRPr="008D6762" w14:paraId="02CF4516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DFBA14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Chlorogen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9662AB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81316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9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51197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7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44B4E1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5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7FF89F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7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15DB39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5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2C0357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3</w:t>
            </w:r>
          </w:p>
        </w:tc>
      </w:tr>
      <w:tr w:rsidR="009D22E8" w:rsidRPr="008D6762" w14:paraId="590CF7FF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49A1B5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rotocatechu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7176A8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0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85E243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8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EA133A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6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947019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1567C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6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43B40A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02BBD6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64</w:t>
            </w:r>
          </w:p>
        </w:tc>
      </w:tr>
      <w:tr w:rsidR="009D22E8" w:rsidRPr="008D6762" w14:paraId="7EC7F0D3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192CFA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Kaempferide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835D1C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9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3BC8B8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7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342105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8799FF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FA8FB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3680FC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A33581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1</w:t>
            </w:r>
          </w:p>
        </w:tc>
      </w:tr>
      <w:tr w:rsidR="009D22E8" w:rsidRPr="008D6762" w14:paraId="6BDE0948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76ED9D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Acac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2A9065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6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966337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4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0D23F7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3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D9982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8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2AE63B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1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735082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81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886866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26</w:t>
            </w:r>
          </w:p>
        </w:tc>
      </w:tr>
      <w:tr w:rsidR="009D22E8" w:rsidRPr="008D6762" w14:paraId="37669396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0170B6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Resveratrol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F1CB51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0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B5C5BA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2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134A16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B21E6A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56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E9A91D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DB05D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99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F7C877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7</w:t>
            </w:r>
          </w:p>
        </w:tc>
      </w:tr>
      <w:tr w:rsidR="009D22E8" w:rsidRPr="008D6762" w14:paraId="619A5643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538BEC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Eriodictyol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CFBB79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58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FBF6A9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5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68B59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7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50B253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0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79F943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0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0059E4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2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296E34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0</w:t>
            </w:r>
          </w:p>
        </w:tc>
      </w:tr>
      <w:tr w:rsidR="009D22E8" w:rsidRPr="008D6762" w14:paraId="51C1971B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8EC340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Naringen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894319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2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83FCAF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0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25A66C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24F21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9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67955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2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DD8638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07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16DF0F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07</w:t>
            </w:r>
          </w:p>
        </w:tc>
      </w:tr>
      <w:tr w:rsidR="009D22E8" w:rsidRPr="008D6762" w14:paraId="2245D958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ACED82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Pinobanksin-3o-acetate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C48095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3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29C3EE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7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250E8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0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BAA8A1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80474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3C68F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97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4934EE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19</w:t>
            </w:r>
          </w:p>
        </w:tc>
      </w:tr>
      <w:tr w:rsidR="009D22E8" w:rsidRPr="008D6762" w14:paraId="709D44B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CAFC30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(+)-Catech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DD90CD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2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ACEDB0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8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CB5F24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B1CCAD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4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A9E585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3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B10C2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96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E2D081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9</w:t>
            </w:r>
          </w:p>
        </w:tc>
      </w:tr>
      <w:tr w:rsidR="009D22E8" w:rsidRPr="008D6762" w14:paraId="2BC72B1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C61BD7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Ru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CAED68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8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A69A1E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8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175347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42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69DA3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2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E58A4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1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3F5DFB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70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A9546B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0</w:t>
            </w:r>
          </w:p>
        </w:tc>
      </w:tr>
      <w:tr w:rsidR="009D22E8" w:rsidRPr="008D6762" w14:paraId="28A7C1E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2CC927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Isorhamn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D1C47F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9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101629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8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D2FF38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5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39D5BA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1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6D0F91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5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9EFE96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3D9E15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83</w:t>
            </w:r>
          </w:p>
        </w:tc>
      </w:tr>
      <w:tr w:rsidR="009D22E8" w:rsidRPr="008D6762" w14:paraId="2CE1BCB9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6C6338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Sakuran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CB2900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9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94BAD1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73D0C3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2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09D21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1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FCEE80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7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FA8E6B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DA7793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2</w:t>
            </w:r>
          </w:p>
        </w:tc>
      </w:tr>
      <w:tr w:rsidR="009D22E8" w:rsidRPr="008D6762" w14:paraId="0D0E1DBE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B11D03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Isosakuran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56D7AA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0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06A2F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1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DA5EEB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1C2A89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2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3CA436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3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187C59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29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0B50F0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2</w:t>
            </w:r>
          </w:p>
        </w:tc>
      </w:tr>
      <w:tr w:rsidR="009D22E8" w:rsidRPr="008D6762" w14:paraId="765F6A21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197BD3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Daidze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542D3D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FC6293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4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026EBD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6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330D1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3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8A381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7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E95F76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37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A414E2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9</w:t>
            </w:r>
          </w:p>
        </w:tc>
      </w:tr>
      <w:tr w:rsidR="009D22E8" w:rsidRPr="008D6762" w14:paraId="745D2CE2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57776E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Vitex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318C8E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9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8DFB84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9AD79B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2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F247B3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1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596C25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7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AB798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460E5C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2</w:t>
            </w:r>
          </w:p>
        </w:tc>
      </w:tr>
      <w:tr w:rsidR="009D22E8" w:rsidRPr="008D6762" w14:paraId="758E711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58FCF8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Rosmarin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918C6B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85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68BD9B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E2CBBD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52E158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3FC6C0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5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5C8304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88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BF15D1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19</w:t>
            </w:r>
          </w:p>
        </w:tc>
      </w:tr>
      <w:tr w:rsidR="009D22E8" w:rsidRPr="008D6762" w14:paraId="0D1BD431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495388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Myricet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BA65D4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4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85606B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8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74DBAE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C092BB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DF74BC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59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58E150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23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6C8B6D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02</w:t>
            </w:r>
          </w:p>
        </w:tc>
      </w:tr>
      <w:tr w:rsidR="009D22E8" w:rsidRPr="008D6762" w14:paraId="00B5E8F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FA80D2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Ursol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D0E6C1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9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D5561D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7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96FA2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1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E067DF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A1BF6A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7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D230C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3A6CA9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31</w:t>
            </w:r>
          </w:p>
        </w:tc>
      </w:tr>
      <w:tr w:rsidR="009D22E8" w:rsidRPr="008D6762" w14:paraId="1347C29B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DB6AF0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Geniste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465B04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15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2982F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12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9132E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87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05A1869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17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B676E3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7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9FB96AF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335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3D09097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53</w:t>
            </w:r>
          </w:p>
        </w:tc>
      </w:tr>
      <w:tr w:rsidR="009D22E8" w:rsidRPr="008D6762" w14:paraId="74F1BA3E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3016E4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Cynnamilidene acet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8F1707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99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1736B2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41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3E38C2A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2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B8519E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1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3F62F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074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6C3C85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54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FE87C3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62</w:t>
            </w:r>
          </w:p>
        </w:tc>
      </w:tr>
      <w:tr w:rsidR="009D22E8" w:rsidRPr="008D6762" w14:paraId="526D66D5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882D72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t-Cinnamic acid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E85E6E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10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1F770F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38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B4F5F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40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54DD158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93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564CCB0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.246</w:t>
            </w:r>
          </w:p>
        </w:tc>
        <w:tc>
          <w:tcPr>
            <w:tcW w:w="101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0D619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23</w:t>
            </w:r>
          </w:p>
        </w:tc>
        <w:tc>
          <w:tcPr>
            <w:tcW w:w="101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76540A3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752</w:t>
            </w:r>
          </w:p>
        </w:tc>
      </w:tr>
      <w:tr w:rsidR="009D22E8" w:rsidRPr="008D6762" w14:paraId="7752F974" w14:textId="77777777" w:rsidTr="00A761FA">
        <w:trPr>
          <w:cantSplit/>
        </w:trPr>
        <w:tc>
          <w:tcPr>
            <w:tcW w:w="246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A0EED5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Vanillin</w:t>
            </w:r>
          </w:p>
        </w:tc>
        <w:tc>
          <w:tcPr>
            <w:tcW w:w="101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39B50FE2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50</w:t>
            </w:r>
          </w:p>
        </w:tc>
        <w:tc>
          <w:tcPr>
            <w:tcW w:w="101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22F17AE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59</w:t>
            </w:r>
          </w:p>
        </w:tc>
        <w:tc>
          <w:tcPr>
            <w:tcW w:w="101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3AC7276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379</w:t>
            </w:r>
          </w:p>
        </w:tc>
        <w:tc>
          <w:tcPr>
            <w:tcW w:w="101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59AFE345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470</w:t>
            </w:r>
          </w:p>
        </w:tc>
        <w:tc>
          <w:tcPr>
            <w:tcW w:w="101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BAEB611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258</w:t>
            </w:r>
          </w:p>
        </w:tc>
        <w:tc>
          <w:tcPr>
            <w:tcW w:w="101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088B8884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613</w:t>
            </w:r>
          </w:p>
        </w:tc>
        <w:tc>
          <w:tcPr>
            <w:tcW w:w="101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6C00D75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-.039</w:t>
            </w:r>
          </w:p>
        </w:tc>
      </w:tr>
      <w:tr w:rsidR="009D22E8" w:rsidRPr="008D6762" w14:paraId="607114DB" w14:textId="77777777" w:rsidTr="00A761FA">
        <w:trPr>
          <w:cantSplit/>
        </w:trPr>
        <w:tc>
          <w:tcPr>
            <w:tcW w:w="95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38BBEB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 xml:space="preserve">Extraction Method: Principal Component Analysis. </w:t>
            </w:r>
          </w:p>
          <w:p w14:paraId="2C8E0C0D" w14:textId="77777777" w:rsidR="009D22E8" w:rsidRPr="008D6762" w:rsidRDefault="009D22E8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 xml:space="preserve"> Rotation Method: Varimax with Kaiser Normalization.</w:t>
            </w:r>
          </w:p>
        </w:tc>
      </w:tr>
      <w:tr w:rsidR="009D22E8" w:rsidRPr="008D6762" w14:paraId="62B8ECB1" w14:textId="77777777" w:rsidTr="0058349F">
        <w:trPr>
          <w:cantSplit/>
          <w:trHeight w:val="294"/>
        </w:trPr>
        <w:tc>
          <w:tcPr>
            <w:tcW w:w="95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D39EFFF" w14:textId="072BC95F" w:rsidR="0058349F" w:rsidRPr="008D6762" w:rsidRDefault="009D22E8" w:rsidP="00571CAC">
            <w:pPr>
              <w:pStyle w:val="a6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20" w:lineRule="atLeast"/>
              <w:ind w:right="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D6762">
              <w:rPr>
                <w:rFonts w:ascii="Arial" w:hAnsi="Arial" w:cs="Arial"/>
                <w:color w:val="000000"/>
                <w:sz w:val="22"/>
                <w:szCs w:val="22"/>
              </w:rPr>
              <w:t>Rotation converged in 6 iterations.</w:t>
            </w:r>
          </w:p>
        </w:tc>
      </w:tr>
    </w:tbl>
    <w:p w14:paraId="34DB6075" w14:textId="77777777" w:rsidR="00DF759D" w:rsidRPr="008D6762" w:rsidRDefault="00DF759D">
      <w:pPr>
        <w:rPr>
          <w:rFonts w:ascii="Arial" w:hAnsi="Arial" w:cs="Arial"/>
        </w:rPr>
      </w:pPr>
    </w:p>
    <w:p w14:paraId="72114ACE" w14:textId="7DB75847" w:rsidR="00571CAC" w:rsidRPr="00D178EA" w:rsidRDefault="00571CAC" w:rsidP="00571CAC">
      <w:pPr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  <w:r w:rsidRPr="00D178EA">
        <w:rPr>
          <w:rFonts w:ascii="Arial" w:hAnsi="Arial" w:cs="Arial"/>
          <w:b/>
          <w:color w:val="000000" w:themeColor="text1"/>
        </w:rPr>
        <w:t>Table</w:t>
      </w:r>
      <w:r w:rsidR="00150879">
        <w:rPr>
          <w:rFonts w:ascii="Arial" w:hAnsi="Arial" w:cs="Arial"/>
          <w:b/>
          <w:color w:val="000000" w:themeColor="text1"/>
        </w:rPr>
        <w:t xml:space="preserve"> C</w:t>
      </w:r>
      <w:r w:rsidRPr="00D178EA">
        <w:rPr>
          <w:rFonts w:ascii="Arial" w:hAnsi="Arial" w:cs="Arial"/>
          <w:b/>
          <w:color w:val="000000" w:themeColor="text1"/>
        </w:rPr>
        <w:t>.</w:t>
      </w:r>
      <w:r w:rsidRPr="00D178EA">
        <w:rPr>
          <w:rFonts w:ascii="Arial" w:hAnsi="Arial" w:cs="Arial"/>
          <w:color w:val="000000" w:themeColor="text1"/>
        </w:rPr>
        <w:t xml:space="preserve"> Correlation matrix between variables. </w:t>
      </w:r>
    </w:p>
    <w:p w14:paraId="1C6FC743" w14:textId="77777777" w:rsidR="00571CAC" w:rsidRPr="00D178EA" w:rsidRDefault="00571CAC" w:rsidP="00571CAC">
      <w:pPr>
        <w:spacing w:line="360" w:lineRule="auto"/>
        <w:jc w:val="both"/>
        <w:outlineLvl w:val="0"/>
        <w:rPr>
          <w:rFonts w:ascii="Arial" w:hAnsi="Arial" w:cs="Arial"/>
          <w:b/>
          <w:color w:val="000000" w:themeColor="text1"/>
        </w:rPr>
      </w:pPr>
    </w:p>
    <w:tbl>
      <w:tblPr>
        <w:tblW w:w="8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1397"/>
        <w:gridCol w:w="1851"/>
        <w:gridCol w:w="1559"/>
        <w:gridCol w:w="1134"/>
        <w:gridCol w:w="1134"/>
      </w:tblGrid>
      <w:tr w:rsidR="00D178EA" w:rsidRPr="00D178EA" w14:paraId="24679465" w14:textId="77777777" w:rsidTr="00900BDE">
        <w:trPr>
          <w:cantSplit/>
          <w:trHeight w:val="353"/>
        </w:trPr>
        <w:tc>
          <w:tcPr>
            <w:tcW w:w="8776" w:type="dxa"/>
            <w:gridSpan w:val="6"/>
            <w:shd w:val="clear" w:color="auto" w:fill="FFFFFF"/>
          </w:tcPr>
          <w:p w14:paraId="073C03B9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b/>
                <w:bCs/>
                <w:color w:val="000000" w:themeColor="text1"/>
              </w:rPr>
              <w:t>Correlation Matrix</w:t>
            </w:r>
          </w:p>
        </w:tc>
      </w:tr>
      <w:tr w:rsidR="00900BDE" w:rsidRPr="00D178EA" w14:paraId="093B7D7D" w14:textId="77777777" w:rsidTr="00900BDE">
        <w:trPr>
          <w:cantSplit/>
          <w:trHeight w:val="660"/>
        </w:trPr>
        <w:tc>
          <w:tcPr>
            <w:tcW w:w="1701" w:type="dxa"/>
            <w:shd w:val="clear" w:color="auto" w:fill="FFFFFF"/>
          </w:tcPr>
          <w:p w14:paraId="34B4A568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397" w:type="dxa"/>
            <w:shd w:val="clear" w:color="auto" w:fill="FFFFFF"/>
          </w:tcPr>
          <w:p w14:paraId="113A61E6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Flavonoids</w:t>
            </w:r>
          </w:p>
        </w:tc>
        <w:tc>
          <w:tcPr>
            <w:tcW w:w="1851" w:type="dxa"/>
            <w:shd w:val="clear" w:color="auto" w:fill="FFFFFF"/>
          </w:tcPr>
          <w:p w14:paraId="07CA633D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Cinnamic_acid_der</w:t>
            </w:r>
          </w:p>
        </w:tc>
        <w:tc>
          <w:tcPr>
            <w:tcW w:w="1559" w:type="dxa"/>
            <w:shd w:val="clear" w:color="auto" w:fill="FFFFFF"/>
          </w:tcPr>
          <w:p w14:paraId="7A4DD4DA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Benzoic_acid_der</w:t>
            </w:r>
          </w:p>
        </w:tc>
        <w:tc>
          <w:tcPr>
            <w:tcW w:w="1134" w:type="dxa"/>
            <w:shd w:val="clear" w:color="auto" w:fill="FFFFFF"/>
          </w:tcPr>
          <w:p w14:paraId="16EBAA28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DPPH</w:t>
            </w:r>
          </w:p>
        </w:tc>
        <w:tc>
          <w:tcPr>
            <w:tcW w:w="1134" w:type="dxa"/>
            <w:shd w:val="clear" w:color="auto" w:fill="FFFFFF"/>
          </w:tcPr>
          <w:p w14:paraId="69EB76DA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TPC</w:t>
            </w:r>
          </w:p>
        </w:tc>
      </w:tr>
      <w:tr w:rsidR="00900BDE" w:rsidRPr="00D178EA" w14:paraId="68EEFE5F" w14:textId="77777777" w:rsidTr="00900BDE">
        <w:trPr>
          <w:cantSplit/>
        </w:trPr>
        <w:tc>
          <w:tcPr>
            <w:tcW w:w="1701" w:type="dxa"/>
            <w:shd w:val="clear" w:color="auto" w:fill="FFFFFF"/>
            <w:vAlign w:val="center"/>
          </w:tcPr>
          <w:p w14:paraId="4A49D44A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Flavonoids</w:t>
            </w:r>
          </w:p>
        </w:tc>
        <w:tc>
          <w:tcPr>
            <w:tcW w:w="1397" w:type="dxa"/>
            <w:shd w:val="clear" w:color="auto" w:fill="FFFFFF"/>
            <w:vAlign w:val="center"/>
          </w:tcPr>
          <w:p w14:paraId="0D61F759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1.000</w:t>
            </w:r>
          </w:p>
        </w:tc>
        <w:tc>
          <w:tcPr>
            <w:tcW w:w="1851" w:type="dxa"/>
            <w:shd w:val="clear" w:color="auto" w:fill="FFFFFF"/>
            <w:vAlign w:val="center"/>
          </w:tcPr>
          <w:p w14:paraId="025ACA5B" w14:textId="585112E1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469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7011C14C" w14:textId="6153010B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272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7431824F" w14:textId="485BE155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915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A6111A7" w14:textId="07E047A9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733</w:t>
            </w:r>
          </w:p>
        </w:tc>
      </w:tr>
      <w:tr w:rsidR="00900BDE" w:rsidRPr="00D178EA" w14:paraId="1358F49B" w14:textId="77777777" w:rsidTr="00900BDE">
        <w:trPr>
          <w:cantSplit/>
        </w:trPr>
        <w:tc>
          <w:tcPr>
            <w:tcW w:w="1701" w:type="dxa"/>
            <w:shd w:val="clear" w:color="auto" w:fill="FFFFFF"/>
            <w:vAlign w:val="center"/>
          </w:tcPr>
          <w:p w14:paraId="33A16006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Cinnamic_acid_der</w:t>
            </w:r>
          </w:p>
        </w:tc>
        <w:tc>
          <w:tcPr>
            <w:tcW w:w="1397" w:type="dxa"/>
            <w:shd w:val="clear" w:color="auto" w:fill="FFFFFF"/>
            <w:vAlign w:val="center"/>
          </w:tcPr>
          <w:p w14:paraId="50ED9408" w14:textId="4C29F4CB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469</w:t>
            </w:r>
          </w:p>
        </w:tc>
        <w:tc>
          <w:tcPr>
            <w:tcW w:w="1851" w:type="dxa"/>
            <w:shd w:val="clear" w:color="auto" w:fill="FFFFFF"/>
            <w:vAlign w:val="center"/>
          </w:tcPr>
          <w:p w14:paraId="4554C62E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1.000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043B34B" w14:textId="585F7687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759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0422342" w14:textId="56C487F2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66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244F5ABE" w14:textId="4229C056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671</w:t>
            </w:r>
          </w:p>
        </w:tc>
      </w:tr>
      <w:tr w:rsidR="00900BDE" w:rsidRPr="00D178EA" w14:paraId="1BF43239" w14:textId="77777777" w:rsidTr="00900BDE">
        <w:trPr>
          <w:cantSplit/>
        </w:trPr>
        <w:tc>
          <w:tcPr>
            <w:tcW w:w="1701" w:type="dxa"/>
            <w:shd w:val="clear" w:color="auto" w:fill="FFFFFF"/>
            <w:vAlign w:val="center"/>
          </w:tcPr>
          <w:p w14:paraId="56ACA005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Benzoic_acid_der</w:t>
            </w:r>
          </w:p>
        </w:tc>
        <w:tc>
          <w:tcPr>
            <w:tcW w:w="1397" w:type="dxa"/>
            <w:shd w:val="clear" w:color="auto" w:fill="FFFFFF"/>
            <w:vAlign w:val="center"/>
          </w:tcPr>
          <w:p w14:paraId="3783C51F" w14:textId="00A0DB81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272</w:t>
            </w:r>
          </w:p>
        </w:tc>
        <w:tc>
          <w:tcPr>
            <w:tcW w:w="1851" w:type="dxa"/>
            <w:shd w:val="clear" w:color="auto" w:fill="FFFFFF"/>
            <w:vAlign w:val="center"/>
          </w:tcPr>
          <w:p w14:paraId="552DFFEA" w14:textId="326620E0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759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0BFA30D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1.00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2DF0AE8" w14:textId="4CA02D8C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41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31B23050" w14:textId="38003D82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396</w:t>
            </w:r>
          </w:p>
        </w:tc>
      </w:tr>
      <w:tr w:rsidR="00900BDE" w:rsidRPr="00D178EA" w14:paraId="5D85DAC2" w14:textId="77777777" w:rsidTr="00900BDE">
        <w:trPr>
          <w:cantSplit/>
        </w:trPr>
        <w:tc>
          <w:tcPr>
            <w:tcW w:w="1701" w:type="dxa"/>
            <w:shd w:val="clear" w:color="auto" w:fill="FFFFFF"/>
            <w:vAlign w:val="center"/>
          </w:tcPr>
          <w:p w14:paraId="0237814A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DPPH</w:t>
            </w:r>
          </w:p>
        </w:tc>
        <w:tc>
          <w:tcPr>
            <w:tcW w:w="1397" w:type="dxa"/>
            <w:shd w:val="clear" w:color="auto" w:fill="FFFFFF"/>
            <w:vAlign w:val="center"/>
          </w:tcPr>
          <w:p w14:paraId="2667996C" w14:textId="3611897A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915</w:t>
            </w:r>
          </w:p>
        </w:tc>
        <w:tc>
          <w:tcPr>
            <w:tcW w:w="1851" w:type="dxa"/>
            <w:shd w:val="clear" w:color="auto" w:fill="FFFFFF"/>
            <w:vAlign w:val="center"/>
          </w:tcPr>
          <w:p w14:paraId="6F759E26" w14:textId="1307FF01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666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0E410774" w14:textId="36D65AA0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41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6FC79320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1.00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56643659" w14:textId="6B4BDC58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924</w:t>
            </w:r>
          </w:p>
        </w:tc>
      </w:tr>
      <w:tr w:rsidR="00900BDE" w:rsidRPr="00D178EA" w14:paraId="3B73FD9E" w14:textId="77777777" w:rsidTr="00900BDE">
        <w:trPr>
          <w:cantSplit/>
        </w:trPr>
        <w:tc>
          <w:tcPr>
            <w:tcW w:w="1701" w:type="dxa"/>
            <w:shd w:val="clear" w:color="auto" w:fill="FFFFFF"/>
            <w:vAlign w:val="center"/>
          </w:tcPr>
          <w:p w14:paraId="732629ED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TPC</w:t>
            </w:r>
          </w:p>
        </w:tc>
        <w:tc>
          <w:tcPr>
            <w:tcW w:w="1397" w:type="dxa"/>
            <w:shd w:val="clear" w:color="auto" w:fill="FFFFFF"/>
            <w:vAlign w:val="center"/>
          </w:tcPr>
          <w:p w14:paraId="1A23670E" w14:textId="59D3EE34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733</w:t>
            </w:r>
          </w:p>
        </w:tc>
        <w:tc>
          <w:tcPr>
            <w:tcW w:w="1851" w:type="dxa"/>
            <w:shd w:val="clear" w:color="auto" w:fill="FFFFFF"/>
            <w:vAlign w:val="center"/>
          </w:tcPr>
          <w:p w14:paraId="5B354499" w14:textId="34CE83BC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671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25958A7C" w14:textId="71A089E0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396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74EE75E9" w14:textId="7C448268" w:rsidR="00571CAC" w:rsidRPr="00D178EA" w:rsidRDefault="00486F73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</w:t>
            </w:r>
            <w:r w:rsidR="00571CAC" w:rsidRPr="00D178EA">
              <w:rPr>
                <w:rFonts w:ascii="Arial" w:hAnsi="Arial" w:cs="Arial"/>
                <w:color w:val="000000" w:themeColor="text1"/>
              </w:rPr>
              <w:t>.924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7B2E54B1" w14:textId="77777777" w:rsidR="00571CAC" w:rsidRPr="00D178EA" w:rsidRDefault="00571CAC" w:rsidP="00C550B6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1.000</w:t>
            </w:r>
          </w:p>
        </w:tc>
      </w:tr>
    </w:tbl>
    <w:p w14:paraId="0D72BF45" w14:textId="77777777" w:rsidR="0058349F" w:rsidRPr="00D178EA" w:rsidRDefault="0058349F" w:rsidP="00484A8F">
      <w:pPr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</w:p>
    <w:p w14:paraId="5C61AC90" w14:textId="2AE4FA0B" w:rsidR="00484A8F" w:rsidRPr="00D178EA" w:rsidRDefault="00484A8F" w:rsidP="00484A8F">
      <w:pPr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  <w:r w:rsidRPr="00D178EA">
        <w:rPr>
          <w:rFonts w:ascii="Arial" w:hAnsi="Arial" w:cs="Arial"/>
          <w:b/>
          <w:color w:val="000000" w:themeColor="text1"/>
        </w:rPr>
        <w:t>Table</w:t>
      </w:r>
      <w:r w:rsidR="00150879">
        <w:rPr>
          <w:rFonts w:ascii="Arial" w:hAnsi="Arial" w:cs="Arial"/>
          <w:b/>
          <w:color w:val="000000" w:themeColor="text1"/>
        </w:rPr>
        <w:t xml:space="preserve"> D</w:t>
      </w:r>
      <w:r w:rsidRPr="00D178EA">
        <w:rPr>
          <w:rFonts w:ascii="Arial" w:hAnsi="Arial" w:cs="Arial"/>
          <w:b/>
          <w:color w:val="000000" w:themeColor="text1"/>
        </w:rPr>
        <w:t>.</w:t>
      </w:r>
      <w:r w:rsidRPr="00D178EA">
        <w:rPr>
          <w:rFonts w:ascii="Arial" w:hAnsi="Arial" w:cs="Arial"/>
          <w:color w:val="000000" w:themeColor="text1"/>
        </w:rPr>
        <w:t xml:space="preserve"> Component loadings after varimax rotation was applied. </w:t>
      </w:r>
    </w:p>
    <w:p w14:paraId="2A2609DA" w14:textId="77777777" w:rsidR="00484A8F" w:rsidRPr="00D178EA" w:rsidRDefault="00484A8F" w:rsidP="00484A8F">
      <w:pPr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</w:p>
    <w:tbl>
      <w:tblPr>
        <w:tblpPr w:leftFromText="180" w:rightFromText="180" w:vertAnchor="text" w:horzAnchor="page" w:tblpXSpec="center" w:tblpY="101"/>
        <w:tblOverlap w:val="never"/>
        <w:tblW w:w="43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0"/>
        <w:gridCol w:w="742"/>
        <w:gridCol w:w="1380"/>
      </w:tblGrid>
      <w:tr w:rsidR="00D178EA" w:rsidRPr="00D178EA" w14:paraId="4B87C891" w14:textId="77777777" w:rsidTr="00D178EA">
        <w:trPr>
          <w:cantSplit/>
        </w:trPr>
        <w:tc>
          <w:tcPr>
            <w:tcW w:w="2270" w:type="dxa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1054AC24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122" w:type="dxa"/>
            <w:gridSpan w:val="2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</w:tcPr>
          <w:p w14:paraId="1B5CA08C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Component</w:t>
            </w:r>
          </w:p>
        </w:tc>
      </w:tr>
      <w:tr w:rsidR="00D178EA" w:rsidRPr="00D178EA" w14:paraId="7597957E" w14:textId="77777777" w:rsidTr="00D178EA">
        <w:trPr>
          <w:cantSplit/>
        </w:trPr>
        <w:tc>
          <w:tcPr>
            <w:tcW w:w="2270" w:type="dxa"/>
            <w:vMerge/>
            <w:tcBorders>
              <w:top w:val="single" w:sz="16" w:space="0" w:color="000000"/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332634E0" w14:textId="77777777" w:rsidR="00484A8F" w:rsidRPr="00D178EA" w:rsidRDefault="00484A8F" w:rsidP="00A761F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742" w:type="dxa"/>
            <w:tcBorders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5BC732D1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1</w:t>
            </w:r>
          </w:p>
        </w:tc>
        <w:tc>
          <w:tcPr>
            <w:tcW w:w="1380" w:type="dxa"/>
            <w:tcBorders>
              <w:left w:val="nil"/>
              <w:bottom w:val="single" w:sz="12" w:space="0" w:color="000000"/>
              <w:right w:val="nil"/>
            </w:tcBorders>
            <w:shd w:val="clear" w:color="auto" w:fill="FFFFFF"/>
          </w:tcPr>
          <w:p w14:paraId="03F553AC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2</w:t>
            </w:r>
          </w:p>
        </w:tc>
      </w:tr>
      <w:tr w:rsidR="00D178EA" w:rsidRPr="00D178EA" w14:paraId="44C763F8" w14:textId="77777777" w:rsidTr="00D178EA">
        <w:trPr>
          <w:cantSplit/>
        </w:trPr>
        <w:tc>
          <w:tcPr>
            <w:tcW w:w="2270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4F02D3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Flavonoids</w:t>
            </w:r>
          </w:p>
        </w:tc>
        <w:tc>
          <w:tcPr>
            <w:tcW w:w="742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2C42D4" w14:textId="03169E9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93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3</w:t>
            </w:r>
          </w:p>
        </w:tc>
        <w:tc>
          <w:tcPr>
            <w:tcW w:w="1380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20C8140" w14:textId="6C8AA7DE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1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10</w:t>
            </w:r>
          </w:p>
        </w:tc>
      </w:tr>
      <w:tr w:rsidR="00D178EA" w:rsidRPr="00D178EA" w14:paraId="7D4BF838" w14:textId="77777777" w:rsidTr="00D178EA">
        <w:trPr>
          <w:cantSplit/>
          <w:trHeight w:val="338"/>
        </w:trPr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52F444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Cinnamic_acid_de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71A001" w14:textId="2334DAE5" w:rsidR="00484A8F" w:rsidRPr="00D178EA" w:rsidRDefault="00D12D8D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43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143543" w14:textId="19649520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8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37</w:t>
            </w:r>
          </w:p>
        </w:tc>
      </w:tr>
      <w:tr w:rsidR="00D178EA" w:rsidRPr="00D178EA" w14:paraId="6EC839A2" w14:textId="77777777" w:rsidTr="00D178EA">
        <w:trPr>
          <w:cantSplit/>
        </w:trPr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7E74FA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Benzoic_acid_der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5A85BF" w14:textId="65988715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1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1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C9AB94" w14:textId="63486B08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9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51</w:t>
            </w:r>
          </w:p>
        </w:tc>
      </w:tr>
      <w:tr w:rsidR="00D178EA" w:rsidRPr="00D178EA" w14:paraId="55B9DFF7" w14:textId="77777777" w:rsidTr="00D178EA">
        <w:trPr>
          <w:cantSplit/>
        </w:trPr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57F923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DPPH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FD5BCD" w14:textId="4853889D" w:rsidR="00484A8F" w:rsidRPr="00D178EA" w:rsidRDefault="00D12D8D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94</w:t>
            </w:r>
            <w:r w:rsidR="00484A8F" w:rsidRPr="00D178EA">
              <w:rPr>
                <w:rFonts w:ascii="Arial" w:hAnsi="Arial" w:cs="Arial"/>
                <w:color w:val="000000" w:themeColor="text1"/>
              </w:rPr>
              <w:t>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B7A822" w14:textId="63D3A010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3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09</w:t>
            </w:r>
          </w:p>
        </w:tc>
      </w:tr>
      <w:tr w:rsidR="00D178EA" w:rsidRPr="00D178EA" w14:paraId="578CD48D" w14:textId="77777777" w:rsidTr="00D178EA">
        <w:trPr>
          <w:cantSplit/>
        </w:trPr>
        <w:tc>
          <w:tcPr>
            <w:tcW w:w="22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D1E8BC" w14:textId="7777777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TPC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DA649D" w14:textId="526CBD87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8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6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52BF97" w14:textId="4B2A39D9" w:rsidR="00484A8F" w:rsidRPr="00D178EA" w:rsidRDefault="00484A8F" w:rsidP="00A761F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 w:themeColor="text1"/>
              </w:rPr>
            </w:pPr>
            <w:r w:rsidRPr="00D178EA">
              <w:rPr>
                <w:rFonts w:ascii="Arial" w:hAnsi="Arial" w:cs="Arial"/>
                <w:color w:val="000000" w:themeColor="text1"/>
              </w:rPr>
              <w:t>0.3</w:t>
            </w:r>
            <w:r w:rsidR="00D12D8D" w:rsidRPr="00D178EA">
              <w:rPr>
                <w:rFonts w:ascii="Arial" w:hAnsi="Arial" w:cs="Arial"/>
                <w:color w:val="000000" w:themeColor="text1"/>
              </w:rPr>
              <w:t>46</w:t>
            </w:r>
          </w:p>
        </w:tc>
      </w:tr>
    </w:tbl>
    <w:p w14:paraId="02D910AF" w14:textId="77777777" w:rsidR="00484A8F" w:rsidRPr="008D6762" w:rsidRDefault="00484A8F">
      <w:pPr>
        <w:rPr>
          <w:rFonts w:ascii="Arial" w:hAnsi="Arial" w:cs="Arial"/>
        </w:rPr>
      </w:pPr>
    </w:p>
    <w:sectPr w:rsidR="00484A8F" w:rsidRPr="008D6762" w:rsidSect="007938FD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051784" w14:textId="77777777" w:rsidR="00D951AE" w:rsidRDefault="00D951AE" w:rsidP="00DF759D">
      <w:r>
        <w:separator/>
      </w:r>
    </w:p>
  </w:endnote>
  <w:endnote w:type="continuationSeparator" w:id="0">
    <w:p w14:paraId="31D5383C" w14:textId="77777777" w:rsidR="00D951AE" w:rsidRDefault="00D951AE" w:rsidP="00DF7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altName w:val="Calibri"/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F9EB6F" w14:textId="77777777" w:rsidR="00D951AE" w:rsidRDefault="00D951AE" w:rsidP="00DF759D">
      <w:r>
        <w:separator/>
      </w:r>
    </w:p>
  </w:footnote>
  <w:footnote w:type="continuationSeparator" w:id="0">
    <w:p w14:paraId="31E954E9" w14:textId="77777777" w:rsidR="00D951AE" w:rsidRDefault="00D951AE" w:rsidP="00DF75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535DBB"/>
    <w:multiLevelType w:val="hybridMultilevel"/>
    <w:tmpl w:val="331296BA"/>
    <w:lvl w:ilvl="0" w:tplc="1BBC5C58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wNDYBYgMDY1MDMyUdpeDU4uLM/DyQAsNaAG4fGNMsAAAA"/>
  </w:docVars>
  <w:rsids>
    <w:rsidRoot w:val="00FA1B5F"/>
    <w:rsid w:val="00012B15"/>
    <w:rsid w:val="000849C6"/>
    <w:rsid w:val="00090E4F"/>
    <w:rsid w:val="000C5F21"/>
    <w:rsid w:val="000D1B74"/>
    <w:rsid w:val="000D7ADE"/>
    <w:rsid w:val="00130C60"/>
    <w:rsid w:val="0013619F"/>
    <w:rsid w:val="00150879"/>
    <w:rsid w:val="00177232"/>
    <w:rsid w:val="00197A6E"/>
    <w:rsid w:val="001E463B"/>
    <w:rsid w:val="001E7F15"/>
    <w:rsid w:val="00215A01"/>
    <w:rsid w:val="00224842"/>
    <w:rsid w:val="0023488D"/>
    <w:rsid w:val="00234E25"/>
    <w:rsid w:val="00241E10"/>
    <w:rsid w:val="002E7434"/>
    <w:rsid w:val="00301432"/>
    <w:rsid w:val="00307806"/>
    <w:rsid w:val="003447BF"/>
    <w:rsid w:val="0036343C"/>
    <w:rsid w:val="003A4141"/>
    <w:rsid w:val="003C1A8A"/>
    <w:rsid w:val="003E0496"/>
    <w:rsid w:val="003E0CD4"/>
    <w:rsid w:val="00427781"/>
    <w:rsid w:val="00451F0A"/>
    <w:rsid w:val="00484A8F"/>
    <w:rsid w:val="00486F73"/>
    <w:rsid w:val="004A5821"/>
    <w:rsid w:val="004B4A21"/>
    <w:rsid w:val="004C3E06"/>
    <w:rsid w:val="004C42CE"/>
    <w:rsid w:val="004C6FB9"/>
    <w:rsid w:val="004E5EB0"/>
    <w:rsid w:val="005172AC"/>
    <w:rsid w:val="00570ED6"/>
    <w:rsid w:val="00571CAC"/>
    <w:rsid w:val="00577F82"/>
    <w:rsid w:val="0058349F"/>
    <w:rsid w:val="005E5101"/>
    <w:rsid w:val="00632F43"/>
    <w:rsid w:val="00657E62"/>
    <w:rsid w:val="00665D6E"/>
    <w:rsid w:val="0069171B"/>
    <w:rsid w:val="006E721C"/>
    <w:rsid w:val="00702EA5"/>
    <w:rsid w:val="00713D8D"/>
    <w:rsid w:val="007161F3"/>
    <w:rsid w:val="00737848"/>
    <w:rsid w:val="0076576D"/>
    <w:rsid w:val="007938FD"/>
    <w:rsid w:val="007B28CA"/>
    <w:rsid w:val="007D1110"/>
    <w:rsid w:val="007F4D74"/>
    <w:rsid w:val="008B356B"/>
    <w:rsid w:val="008C4B12"/>
    <w:rsid w:val="008D6762"/>
    <w:rsid w:val="009005CE"/>
    <w:rsid w:val="00900BDE"/>
    <w:rsid w:val="0090101A"/>
    <w:rsid w:val="0091054A"/>
    <w:rsid w:val="00910766"/>
    <w:rsid w:val="00924211"/>
    <w:rsid w:val="0094618C"/>
    <w:rsid w:val="0094734A"/>
    <w:rsid w:val="009549F7"/>
    <w:rsid w:val="009564E4"/>
    <w:rsid w:val="00985E35"/>
    <w:rsid w:val="00990800"/>
    <w:rsid w:val="0099199C"/>
    <w:rsid w:val="009A28EE"/>
    <w:rsid w:val="009B7D54"/>
    <w:rsid w:val="009D22E8"/>
    <w:rsid w:val="009F0FC0"/>
    <w:rsid w:val="00A46470"/>
    <w:rsid w:val="00A55C6B"/>
    <w:rsid w:val="00A64741"/>
    <w:rsid w:val="00A74807"/>
    <w:rsid w:val="00A761FA"/>
    <w:rsid w:val="00AA1507"/>
    <w:rsid w:val="00AB43CE"/>
    <w:rsid w:val="00AC0061"/>
    <w:rsid w:val="00AF4DE9"/>
    <w:rsid w:val="00B57994"/>
    <w:rsid w:val="00B62D2A"/>
    <w:rsid w:val="00B86B7F"/>
    <w:rsid w:val="00BD338C"/>
    <w:rsid w:val="00C018B3"/>
    <w:rsid w:val="00C04814"/>
    <w:rsid w:val="00C168C2"/>
    <w:rsid w:val="00C25636"/>
    <w:rsid w:val="00C32EF3"/>
    <w:rsid w:val="00C40F23"/>
    <w:rsid w:val="00C550B6"/>
    <w:rsid w:val="00C64DEA"/>
    <w:rsid w:val="00C823DE"/>
    <w:rsid w:val="00CE2B06"/>
    <w:rsid w:val="00CF599B"/>
    <w:rsid w:val="00D12D8D"/>
    <w:rsid w:val="00D178EA"/>
    <w:rsid w:val="00D3160C"/>
    <w:rsid w:val="00D4073E"/>
    <w:rsid w:val="00D92490"/>
    <w:rsid w:val="00D951AE"/>
    <w:rsid w:val="00D96C60"/>
    <w:rsid w:val="00DF6E0F"/>
    <w:rsid w:val="00DF759D"/>
    <w:rsid w:val="00E61D35"/>
    <w:rsid w:val="00E63467"/>
    <w:rsid w:val="00EB64E9"/>
    <w:rsid w:val="00EB6D84"/>
    <w:rsid w:val="00EC1CB3"/>
    <w:rsid w:val="00EC42F5"/>
    <w:rsid w:val="00F15361"/>
    <w:rsid w:val="00F32889"/>
    <w:rsid w:val="00F337BB"/>
    <w:rsid w:val="00F43D33"/>
    <w:rsid w:val="00F64CB6"/>
    <w:rsid w:val="00FA1B5F"/>
    <w:rsid w:val="00FC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357A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91054A"/>
    <w:rPr>
      <w:sz w:val="22"/>
      <w:szCs w:val="22"/>
      <w:lang w:val="el-G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DF759D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4"/>
    <w:uiPriority w:val="99"/>
    <w:rsid w:val="00DF759D"/>
  </w:style>
  <w:style w:type="paragraph" w:styleId="a5">
    <w:name w:val="footer"/>
    <w:basedOn w:val="a"/>
    <w:link w:val="Char0"/>
    <w:uiPriority w:val="99"/>
    <w:unhideWhenUsed/>
    <w:rsid w:val="00DF759D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5"/>
    <w:uiPriority w:val="99"/>
    <w:rsid w:val="00DF759D"/>
  </w:style>
  <w:style w:type="paragraph" w:styleId="a6">
    <w:name w:val="List Paragraph"/>
    <w:basedOn w:val="a"/>
    <w:uiPriority w:val="34"/>
    <w:qFormat/>
    <w:rsid w:val="0058349F"/>
    <w:pPr>
      <w:ind w:left="720"/>
      <w:contextualSpacing/>
    </w:pPr>
  </w:style>
  <w:style w:type="character" w:customStyle="1" w:styleId="s1">
    <w:name w:val="s1"/>
    <w:basedOn w:val="a0"/>
    <w:rsid w:val="008C4B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1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emf"/><Relationship Id="rId20" Type="http://schemas.openxmlformats.org/officeDocument/2006/relationships/image" Target="media/image14.emf"/><Relationship Id="rId21" Type="http://schemas.openxmlformats.org/officeDocument/2006/relationships/image" Target="media/image15.png"/><Relationship Id="rId22" Type="http://schemas.openxmlformats.org/officeDocument/2006/relationships/image" Target="media/image16.emf"/><Relationship Id="rId23" Type="http://schemas.openxmlformats.org/officeDocument/2006/relationships/package" Target="embeddings/____________Microsoft_Word1.docx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image" Target="media/image4.emf"/><Relationship Id="rId11" Type="http://schemas.openxmlformats.org/officeDocument/2006/relationships/image" Target="media/image5.emf"/><Relationship Id="rId12" Type="http://schemas.openxmlformats.org/officeDocument/2006/relationships/image" Target="media/image6.emf"/><Relationship Id="rId13" Type="http://schemas.openxmlformats.org/officeDocument/2006/relationships/image" Target="media/image7.emf"/><Relationship Id="rId14" Type="http://schemas.openxmlformats.org/officeDocument/2006/relationships/image" Target="media/image8.emf"/><Relationship Id="rId15" Type="http://schemas.openxmlformats.org/officeDocument/2006/relationships/image" Target="media/image9.emf"/><Relationship Id="rId16" Type="http://schemas.openxmlformats.org/officeDocument/2006/relationships/image" Target="media/image10.emf"/><Relationship Id="rId17" Type="http://schemas.openxmlformats.org/officeDocument/2006/relationships/image" Target="media/image11.emf"/><Relationship Id="rId18" Type="http://schemas.openxmlformats.org/officeDocument/2006/relationships/image" Target="media/image12.emf"/><Relationship Id="rId19" Type="http://schemas.openxmlformats.org/officeDocument/2006/relationships/image" Target="media/image13.emf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emf"/><Relationship Id="rId8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7</Pages>
  <Words>704</Words>
  <Characters>3803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onstantinos M Kasiotis</cp:lastModifiedBy>
  <cp:revision>43</cp:revision>
  <dcterms:created xsi:type="dcterms:W3CDTF">2016-10-01T17:54:00Z</dcterms:created>
  <dcterms:modified xsi:type="dcterms:W3CDTF">2017-01-05T22:09:00Z</dcterms:modified>
</cp:coreProperties>
</file>